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BEAA2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32"/>
          <w:szCs w:val="32"/>
        </w:rPr>
        <w:t> </w:t>
      </w:r>
    </w:p>
    <w:p w14:paraId="2E84528B" w14:textId="77777777" w:rsid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sz w:val="36"/>
          <w:szCs w:val="36"/>
        </w:rPr>
      </w:pPr>
      <w:r>
        <w:rPr>
          <w:rFonts w:ascii="Poppins" w:eastAsia="Times New Roman" w:hAnsi="Poppins" w:cs="Poppins"/>
          <w:b/>
          <w:bCs/>
          <w:sz w:val="36"/>
          <w:szCs w:val="36"/>
        </w:rPr>
        <w:t xml:space="preserve">ANNEX </w:t>
      </w:r>
      <w:r w:rsidR="00A0232F">
        <w:rPr>
          <w:rFonts w:ascii="Poppins" w:eastAsia="Times New Roman" w:hAnsi="Poppins" w:cs="Poppins"/>
          <w:b/>
          <w:bCs/>
          <w:sz w:val="36"/>
          <w:szCs w:val="36"/>
        </w:rPr>
        <w:t>A</w:t>
      </w:r>
      <w:r>
        <w:rPr>
          <w:rFonts w:ascii="Poppins" w:eastAsia="Times New Roman" w:hAnsi="Poppins" w:cs="Poppins"/>
          <w:b/>
          <w:bCs/>
          <w:sz w:val="36"/>
          <w:szCs w:val="36"/>
        </w:rPr>
        <w:t xml:space="preserve">:  </w:t>
      </w:r>
      <w:r w:rsidRPr="0087055C">
        <w:rPr>
          <w:rFonts w:ascii="Poppins" w:eastAsia="Times New Roman" w:hAnsi="Poppins" w:cs="Poppins"/>
          <w:b/>
          <w:bCs/>
          <w:sz w:val="36"/>
          <w:szCs w:val="36"/>
        </w:rPr>
        <w:t>Application</w:t>
      </w:r>
      <w:r w:rsidRPr="0087055C">
        <w:rPr>
          <w:rFonts w:ascii="Poppins" w:eastAsia="Times New Roman" w:hAnsi="Poppins" w:cs="Poppins"/>
          <w:sz w:val="36"/>
          <w:szCs w:val="36"/>
        </w:rPr>
        <w:t> </w:t>
      </w:r>
    </w:p>
    <w:p w14:paraId="0A37501D" w14:textId="77777777" w:rsidR="0087055C" w:rsidRPr="0087055C" w:rsidRDefault="0087055C" w:rsidP="0087055C">
      <w:pPr>
        <w:spacing w:after="0"/>
        <w:jc w:val="center"/>
        <w:textAlignment w:val="baseline"/>
        <w:rPr>
          <w:rFonts w:ascii="Poppins" w:eastAsia="Times New Roman" w:hAnsi="Poppins" w:cs="Poppins"/>
          <w:b/>
          <w:bCs/>
          <w:sz w:val="36"/>
          <w:szCs w:val="36"/>
        </w:rPr>
      </w:pPr>
    </w:p>
    <w:p w14:paraId="5DAB6C7B" w14:textId="77777777" w:rsidR="0087055C" w:rsidRPr="0087055C" w:rsidRDefault="0087055C" w:rsidP="0087055C">
      <w:pPr>
        <w:spacing w:after="0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13B74134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18"/>
          <w:szCs w:val="18"/>
          <w:u w:val="single"/>
        </w:rPr>
        <w:t>Please ensure the following documents are included in your application</w:t>
      </w:r>
      <w:r w:rsidRPr="0087055C">
        <w:rPr>
          <w:rFonts w:ascii="Poppins" w:eastAsia="Times New Roman" w:hAnsi="Poppins" w:cs="Poppins"/>
          <w:b/>
          <w:bCs/>
          <w:sz w:val="18"/>
          <w:szCs w:val="18"/>
        </w:rPr>
        <w:t>:</w:t>
      </w: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47F53C8D" w14:textId="77777777" w:rsidR="0087055C" w:rsidRPr="0087055C" w:rsidRDefault="0087055C" w:rsidP="0087055C">
      <w:pPr>
        <w:numPr>
          <w:ilvl w:val="0"/>
          <w:numId w:val="27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Copies of organisational registration documents </w:t>
      </w:r>
    </w:p>
    <w:p w14:paraId="51ABD62E" w14:textId="77777777" w:rsidR="0087055C" w:rsidRPr="00E82258" w:rsidRDefault="0087055C" w:rsidP="0087055C">
      <w:pPr>
        <w:numPr>
          <w:ilvl w:val="0"/>
          <w:numId w:val="28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Latest Audit Report  </w:t>
      </w:r>
    </w:p>
    <w:p w14:paraId="7ECFCCDA" w14:textId="77777777" w:rsidR="0087055C" w:rsidRDefault="0087055C" w:rsidP="0087055C">
      <w:pPr>
        <w:numPr>
          <w:ilvl w:val="0"/>
          <w:numId w:val="29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82258">
        <w:rPr>
          <w:rFonts w:ascii="Poppins" w:eastAsia="Times New Roman" w:hAnsi="Poppins" w:cs="Poppins"/>
          <w:color w:val="000000"/>
          <w:sz w:val="18"/>
          <w:szCs w:val="18"/>
        </w:rPr>
        <w:t>Theory of Change in GCERF template </w:t>
      </w:r>
    </w:p>
    <w:p w14:paraId="4910B7DE" w14:textId="77777777" w:rsidR="002D138E" w:rsidRPr="00E82258" w:rsidRDefault="002D138E" w:rsidP="0087055C">
      <w:pPr>
        <w:numPr>
          <w:ilvl w:val="0"/>
          <w:numId w:val="29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>
        <w:rPr>
          <w:rFonts w:ascii="Poppins" w:eastAsia="Times New Roman" w:hAnsi="Poppins" w:cs="Poppins"/>
          <w:color w:val="000000"/>
          <w:sz w:val="18"/>
          <w:szCs w:val="18"/>
        </w:rPr>
        <w:t>Proposed organisation chart for the project (not for your organisation)</w:t>
      </w:r>
    </w:p>
    <w:p w14:paraId="38EF46F7" w14:textId="77777777" w:rsidR="0087055C" w:rsidRPr="00E82258" w:rsidRDefault="0087055C" w:rsidP="0087055C">
      <w:pPr>
        <w:numPr>
          <w:ilvl w:val="0"/>
          <w:numId w:val="31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82258">
        <w:rPr>
          <w:rFonts w:ascii="Poppins" w:eastAsia="Times New Roman" w:hAnsi="Poppins" w:cs="Poppins"/>
          <w:color w:val="000000"/>
          <w:sz w:val="18"/>
          <w:szCs w:val="18"/>
        </w:rPr>
        <w:t>Completed Annex B (Details of your past projects) </w:t>
      </w:r>
    </w:p>
    <w:p w14:paraId="081A7A2C" w14:textId="77777777" w:rsidR="00E30011" w:rsidRPr="00E30011" w:rsidRDefault="0087055C" w:rsidP="00E30011">
      <w:pPr>
        <w:numPr>
          <w:ilvl w:val="0"/>
          <w:numId w:val="32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82258">
        <w:rPr>
          <w:rFonts w:ascii="Poppins" w:eastAsia="Times New Roman" w:hAnsi="Poppins" w:cs="Poppins"/>
          <w:color w:val="000000"/>
          <w:sz w:val="18"/>
          <w:szCs w:val="18"/>
        </w:rPr>
        <w:t>Completed Annex C (Proposed budget) </w:t>
      </w:r>
    </w:p>
    <w:p w14:paraId="02EB378F" w14:textId="77777777" w:rsidR="00E30011" w:rsidRDefault="00E30011" w:rsidP="00E30011">
      <w:pPr>
        <w:spacing w:after="0"/>
        <w:ind w:left="108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lang w:val="en-US"/>
        </w:rPr>
      </w:pPr>
    </w:p>
    <w:p w14:paraId="6A05A809" w14:textId="77777777" w:rsidR="00E30011" w:rsidRDefault="00E30011" w:rsidP="00E30011">
      <w:pPr>
        <w:spacing w:after="0"/>
        <w:ind w:left="108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lang w:val="en-US"/>
        </w:rPr>
      </w:pPr>
    </w:p>
    <w:p w14:paraId="29C98F86" w14:textId="77777777" w:rsidR="0087055C" w:rsidRPr="00E30011" w:rsidRDefault="0087055C" w:rsidP="00E30011">
      <w:pPr>
        <w:numPr>
          <w:ilvl w:val="1"/>
          <w:numId w:val="32"/>
        </w:num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</w:rPr>
      </w:pPr>
      <w:r w:rsidRPr="00E30011">
        <w:rPr>
          <w:rFonts w:ascii="Poppins" w:eastAsia="Times New Roman" w:hAnsi="Poppins" w:cs="Poppins"/>
          <w:b/>
          <w:bCs/>
          <w:sz w:val="20"/>
          <w:szCs w:val="20"/>
        </w:rPr>
        <w:t>Organisational Information</w:t>
      </w:r>
      <w:r w:rsidRPr="00E30011">
        <w:rPr>
          <w:rFonts w:ascii="Poppins" w:eastAsia="Times New Roman" w:hAnsi="Poppins" w:cs="Poppins"/>
          <w:sz w:val="20"/>
          <w:szCs w:val="20"/>
        </w:rPr>
        <w:t> </w:t>
      </w:r>
    </w:p>
    <w:p w14:paraId="63E4A9CD" w14:textId="77777777" w:rsidR="0087055C" w:rsidRPr="0087055C" w:rsidRDefault="0087055C" w:rsidP="0087055C">
      <w:pPr>
        <w:spacing w:after="0"/>
        <w:ind w:left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958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9"/>
        <w:gridCol w:w="1535"/>
        <w:gridCol w:w="3118"/>
        <w:gridCol w:w="3199"/>
      </w:tblGrid>
      <w:tr w:rsidR="0087055C" w:rsidRPr="0087055C" w14:paraId="544591DB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44CC2DB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Organisation Nam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6584B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86EC8" w:rsidRPr="0087055C" w14:paraId="2F8A7238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40FB33F8" w14:textId="77777777" w:rsidR="00886EC8" w:rsidRPr="0087055C" w:rsidRDefault="00886EC8" w:rsidP="0087055C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Acronym 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39BBE3" w14:textId="77777777" w:rsidR="00886EC8" w:rsidRPr="0087055C" w:rsidRDefault="00886EC8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7055C" w:rsidRPr="0087055C" w14:paraId="569AD621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723A7B60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Type of organisation (national, international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AF38F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2F1BA40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47F789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ate of Establishment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AA318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CB65385" w14:textId="77777777" w:rsidTr="00CF4D8C">
        <w:trPr>
          <w:trHeight w:val="300"/>
        </w:trPr>
        <w:tc>
          <w:tcPr>
            <w:tcW w:w="3264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271706A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Annual Budget Over the Last Two Years  (USD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C04FD3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3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C32F1D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5</w:t>
            </w:r>
          </w:p>
        </w:tc>
      </w:tr>
      <w:tr w:rsidR="0087055C" w:rsidRPr="0087055C" w14:paraId="4D17554C" w14:textId="77777777" w:rsidTr="00CF4D8C">
        <w:trPr>
          <w:trHeight w:val="300"/>
        </w:trPr>
        <w:tc>
          <w:tcPr>
            <w:tcW w:w="3264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C8F396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512BE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3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A7063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A1E7E58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491E9C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ull-Time Employee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62417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DFA257B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2A231F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Headquarter Address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8484D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3346FD1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7E57EC5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ield Offices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8F56C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9C4F176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081A53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ebsit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9CC1F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8E22B8B" w14:textId="77777777" w:rsidTr="0065725B">
        <w:trPr>
          <w:trHeight w:val="300"/>
        </w:trPr>
        <w:tc>
          <w:tcPr>
            <w:tcW w:w="32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AD76AF9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Social Media Account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EF996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A8700D1" w14:textId="77777777" w:rsidTr="0065725B">
        <w:trPr>
          <w:trHeight w:val="300"/>
        </w:trPr>
        <w:tc>
          <w:tcPr>
            <w:tcW w:w="172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E3886A4" w14:textId="77777777" w:rsidR="0087055C" w:rsidRPr="0087055C" w:rsidRDefault="0087055C" w:rsidP="0065725B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1DCE7BE2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Contact Pers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0A2C9FD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am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CEB11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66BA7F4" w14:textId="77777777" w:rsidTr="0065725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2A3D3EC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72D239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ositi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8BF34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CC2FA5D" w14:textId="77777777" w:rsidTr="0065725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D0B940D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7857879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E-mail Addres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DB29A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B221003" w14:textId="77777777" w:rsidTr="0065725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E27B00A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E0209A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hone Number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74F8A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60061E4C" w14:textId="77777777" w:rsidR="0087055C" w:rsidRDefault="0087055C" w:rsidP="0087055C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en-US"/>
        </w:rPr>
      </w:pPr>
    </w:p>
    <w:p w14:paraId="6842C7F3" w14:textId="77777777" w:rsidR="00886EC8" w:rsidRPr="00886EC8" w:rsidRDefault="00886EC8" w:rsidP="0087055C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en-US"/>
        </w:rPr>
      </w:pPr>
      <w:r w:rsidRPr="00886EC8">
        <w:rPr>
          <w:rFonts w:ascii="Poppins" w:eastAsia="Times New Roman" w:hAnsi="Poppins" w:cs="Poppins"/>
          <w:sz w:val="18"/>
          <w:szCs w:val="18"/>
          <w:lang w:val="en-US"/>
        </w:rPr>
        <w:t>Other information about the organisation - Not obligatory to have</w:t>
      </w:r>
    </w:p>
    <w:tbl>
      <w:tblPr>
        <w:tblW w:w="9581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28"/>
        <w:gridCol w:w="5453"/>
      </w:tblGrid>
      <w:tr w:rsidR="00886EC8" w:rsidRPr="0087055C" w14:paraId="11BFFF63" w14:textId="77777777" w:rsidTr="00A1273E">
        <w:trPr>
          <w:trHeight w:val="300"/>
        </w:trPr>
        <w:tc>
          <w:tcPr>
            <w:tcW w:w="4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28C82695" w14:textId="77777777" w:rsidR="00886EC8" w:rsidRDefault="00886EC8" w:rsidP="00B000F3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s the organisation women-led? (Including Executive Director, President, Chair of the Board, among other leading titles) </w:t>
            </w:r>
          </w:p>
          <w:p w14:paraId="187C8157" w14:textId="77777777" w:rsidR="003931DD" w:rsidRPr="0087055C" w:rsidRDefault="003931DD" w:rsidP="00B000F3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f yes, please add the name of the leadership. </w:t>
            </w:r>
          </w:p>
        </w:tc>
        <w:tc>
          <w:tcPr>
            <w:tcW w:w="5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EAFD9C" w14:textId="77777777" w:rsidR="00886EC8" w:rsidRPr="0087055C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86EC8" w:rsidRPr="0087055C" w14:paraId="2D64E940" w14:textId="77777777" w:rsidTr="00A1273E">
        <w:trPr>
          <w:trHeight w:val="300"/>
        </w:trPr>
        <w:tc>
          <w:tcPr>
            <w:tcW w:w="4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</w:tcPr>
          <w:p w14:paraId="6CC8A24B" w14:textId="77777777" w:rsidR="00886EC8" w:rsidRDefault="00886EC8" w:rsidP="00B000F3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Is the organisation youth-led? (The leadership’s age is smaller or equal to 35 years old at the moment of the application)</w:t>
            </w:r>
          </w:p>
          <w:p w14:paraId="31577498" w14:textId="77777777" w:rsidR="003931DD" w:rsidRDefault="003931DD" w:rsidP="00B000F3">
            <w:pPr>
              <w:spacing w:after="0"/>
              <w:textAlignment w:val="baseline"/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If yes, please add the name of the leadership.</w:t>
            </w:r>
          </w:p>
        </w:tc>
        <w:tc>
          <w:tcPr>
            <w:tcW w:w="5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94D5A5" w14:textId="77777777" w:rsidR="00886EC8" w:rsidRPr="0087055C" w:rsidRDefault="00886EC8" w:rsidP="00A1273E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</w:tbl>
    <w:p w14:paraId="45FB0818" w14:textId="77777777" w:rsidR="003931DD" w:rsidRPr="003931DD" w:rsidRDefault="003931DD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p w14:paraId="7509363B" w14:textId="77777777" w:rsidR="0087055C" w:rsidRPr="0087055C" w:rsidRDefault="0087055C" w:rsidP="0065725B">
      <w:pPr>
        <w:numPr>
          <w:ilvl w:val="0"/>
          <w:numId w:val="34"/>
        </w:numPr>
        <w:tabs>
          <w:tab w:val="clear" w:pos="720"/>
          <w:tab w:val="num" w:pos="-426"/>
        </w:tabs>
        <w:spacing w:after="0"/>
        <w:ind w:left="-709" w:firstLine="0"/>
        <w:jc w:val="both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18"/>
          <w:szCs w:val="18"/>
        </w:rPr>
        <w:lastRenderedPageBreak/>
        <w:t>Proposed Programme Information Summary </w:t>
      </w: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0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9"/>
        <w:gridCol w:w="5552"/>
      </w:tblGrid>
      <w:tr w:rsidR="0087055C" w:rsidRPr="0087055C" w14:paraId="349EBCB2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BB5D942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Programme Titl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6F60B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EDFB69E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656E95A1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Duration (months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F8BA61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CAFA0BB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3D80A05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Geographic Location(s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5DB198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63FE5D0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73B5782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eliminary Funding Request (USD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5BCD6B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F7452CE" w14:textId="77777777" w:rsidTr="0087055C">
        <w:trPr>
          <w:trHeight w:val="390"/>
        </w:trPr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BEF7D0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posed Programme Objectiv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C5EC0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3751300F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650EBAEF" w14:textId="77777777" w:rsidR="0087055C" w:rsidRPr="0087055C" w:rsidRDefault="0087055C" w:rsidP="0087055C">
      <w:pPr>
        <w:numPr>
          <w:ilvl w:val="0"/>
          <w:numId w:val="35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Cs w:val="22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PART 1 – PROPOSED PROGRAMME CONCEPT 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35F0889A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9522" w:type="dxa"/>
        <w:tblInd w:w="-6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"/>
        <w:gridCol w:w="3095"/>
        <w:gridCol w:w="109"/>
        <w:gridCol w:w="26"/>
        <w:gridCol w:w="2097"/>
        <w:gridCol w:w="4163"/>
        <w:gridCol w:w="16"/>
      </w:tblGrid>
      <w:tr w:rsidR="0087055C" w:rsidRPr="0087055C" w14:paraId="257E2FB9" w14:textId="77777777" w:rsidTr="250AE38F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20B55F62" w14:textId="6E1079E2" w:rsidR="0087055C" w:rsidRPr="0087055C" w:rsidRDefault="5812F862" w:rsidP="0087055C">
            <w:pPr>
              <w:numPr>
                <w:ilvl w:val="0"/>
                <w:numId w:val="36"/>
              </w:numPr>
              <w:spacing w:after="0"/>
              <w:ind w:left="1080" w:firstLine="0"/>
              <w:jc w:val="both"/>
              <w:textAlignment w:val="baseline"/>
              <w:divId w:val="1270042667"/>
              <w:rPr>
                <w:rFonts w:ascii="Poppins" w:eastAsia="Times New Roman" w:hAnsi="Poppins" w:cs="Poppins"/>
                <w:sz w:val="18"/>
                <w:szCs w:val="18"/>
              </w:rPr>
            </w:pPr>
            <w:r w:rsidRPr="250AE38F"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  <w:t>Rehabilitation and reintegration</w:t>
            </w:r>
            <w:r w:rsidR="196BF570" w:rsidRPr="250AE38F"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  <w:t xml:space="preserve"> (R&amp;</w:t>
            </w:r>
            <w:r w:rsidR="00B05132" w:rsidRPr="250AE38F">
              <w:rPr>
                <w:rFonts w:ascii="Poppins" w:eastAsia="Times New Roman" w:hAnsi="Poppins" w:cs="Poppins"/>
                <w:b/>
                <w:bCs/>
                <w:color w:val="FFFFFF" w:themeColor="background1"/>
                <w:sz w:val="18"/>
                <w:szCs w:val="18"/>
              </w:rPr>
              <w:t>R) context</w:t>
            </w:r>
            <w:r w:rsidR="0087055C" w:rsidRPr="250AE38F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F1CFCD1" w14:textId="77777777" w:rsidTr="250AE38F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012B24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n the Proposed Geographic Location(s) above: </w:t>
            </w:r>
          </w:p>
          <w:p w14:paraId="4C95F30D" w14:textId="5767F8AF" w:rsidR="0087055C" w:rsidRPr="00B05132" w:rsidRDefault="0087055C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ree key issues driving recruitment and radicalisation in the selected communities? </w:t>
            </w:r>
            <w:r w:rsidR="00945A9E" w:rsidRPr="00B05132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7AA68051" w14:textId="77777777" w:rsidR="00945A9E" w:rsidRPr="0087055C" w:rsidRDefault="00945A9E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</w:p>
          <w:p w14:paraId="6B51530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6B90CAF" w14:textId="77777777" w:rsidTr="250AE38F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A388139" w14:textId="058FF61E" w:rsidR="27E7FADB" w:rsidRPr="00B05132" w:rsidRDefault="49F61049" w:rsidP="27E7FADB">
            <w:pPr>
              <w:spacing w:after="0"/>
              <w:jc w:val="both"/>
              <w:rPr>
                <w:i/>
                <w:iCs/>
              </w:rPr>
            </w:pPr>
            <w:r w:rsidRPr="00945A9E">
              <w:rPr>
                <w:rFonts w:ascii="Poppins" w:eastAsia="Times New Roman" w:hAnsi="Poppins" w:cs="Poppins"/>
                <w:sz w:val="18"/>
                <w:szCs w:val="18"/>
              </w:rPr>
              <w:t xml:space="preserve">What are three issues affecting successful </w:t>
            </w:r>
            <w:r w:rsidR="33576091" w:rsidRPr="00945A9E">
              <w:rPr>
                <w:rFonts w:ascii="Poppins" w:eastAsia="Times New Roman" w:hAnsi="Poppins" w:cs="Poppins"/>
                <w:sz w:val="18"/>
                <w:szCs w:val="18"/>
              </w:rPr>
              <w:t>R&amp;R</w:t>
            </w:r>
            <w:r w:rsidR="06166B32" w:rsidRPr="00945A9E">
              <w:rPr>
                <w:rFonts w:ascii="Poppins" w:eastAsia="Times New Roman" w:hAnsi="Poppins" w:cs="Poppins"/>
                <w:sz w:val="18"/>
                <w:szCs w:val="18"/>
              </w:rPr>
              <w:t xml:space="preserve"> of women and children returnees from NE Syria and Iraq?</w:t>
            </w:r>
            <w:r w:rsidR="004B42F8" w:rsidRPr="00945A9E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004B42F8" w:rsidRPr="00B05132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4775AF7D" w14:textId="1811D2B8" w:rsidR="0087055C" w:rsidRPr="00B05132" w:rsidRDefault="27E03789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</w:pPr>
            <w:r w:rsidRPr="00B05132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 </w:t>
            </w:r>
          </w:p>
          <w:p w14:paraId="00A9EA7F" w14:textId="77777777" w:rsidR="00945A9E" w:rsidRPr="00945A9E" w:rsidRDefault="00945A9E" w:rsidP="0087055C">
            <w:pPr>
              <w:spacing w:after="0"/>
              <w:jc w:val="both"/>
              <w:textAlignment w:val="baseline"/>
            </w:pPr>
          </w:p>
          <w:p w14:paraId="4253EF77" w14:textId="6513E477" w:rsidR="0087055C" w:rsidRPr="00945A9E" w:rsidRDefault="0087055C" w:rsidP="230EC1F4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87055C" w:rsidRPr="0087055C" w14:paraId="361B054D" w14:textId="77777777" w:rsidTr="250AE38F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90293F2" w14:textId="0F985D9E" w:rsidR="0087055C" w:rsidRPr="00945A9E" w:rsidRDefault="0810A659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945A9E">
              <w:rPr>
                <w:rFonts w:ascii="Poppins" w:eastAsia="Times New Roman" w:hAnsi="Poppins" w:cs="Poppins"/>
                <w:sz w:val="18"/>
                <w:szCs w:val="18"/>
              </w:rPr>
              <w:t>What other R&amp;R</w:t>
            </w:r>
            <w:r w:rsidR="11CE22DE" w:rsidRPr="00945A9E">
              <w:rPr>
                <w:rFonts w:ascii="Poppins" w:eastAsia="Times New Roman" w:hAnsi="Poppins" w:cs="Poppins"/>
                <w:sz w:val="18"/>
                <w:szCs w:val="18"/>
              </w:rPr>
              <w:t xml:space="preserve"> related projects/initiatives are taking place </w:t>
            </w:r>
            <w:r w:rsidR="63DEB0F2" w:rsidRPr="00945A9E">
              <w:rPr>
                <w:rFonts w:ascii="Poppins" w:eastAsia="Times New Roman" w:hAnsi="Poppins" w:cs="Poppins"/>
                <w:sz w:val="18"/>
                <w:szCs w:val="18"/>
              </w:rPr>
              <w:t>and how will your proposed project complement them?</w:t>
            </w:r>
            <w:r w:rsidRPr="00B05132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 xml:space="preserve"> </w:t>
            </w:r>
            <w:r w:rsidR="00C45AB3" w:rsidRPr="00B05132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511D4023" w14:textId="77777777" w:rsidR="00D61975" w:rsidRDefault="00D61975" w:rsidP="0087055C">
            <w:pPr>
              <w:spacing w:after="0"/>
              <w:jc w:val="both"/>
              <w:textAlignment w:val="baseline"/>
            </w:pPr>
          </w:p>
          <w:p w14:paraId="26D9B9D8" w14:textId="77777777" w:rsidR="00B05132" w:rsidRPr="00945A9E" w:rsidRDefault="00B05132" w:rsidP="0087055C">
            <w:pPr>
              <w:spacing w:after="0"/>
              <w:jc w:val="both"/>
              <w:textAlignment w:val="baseline"/>
            </w:pPr>
          </w:p>
          <w:p w14:paraId="2D6473E8" w14:textId="09E67AE4" w:rsidR="0087055C" w:rsidRPr="00945A9E" w:rsidRDefault="0087055C" w:rsidP="250AE38F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</w:p>
        </w:tc>
      </w:tr>
      <w:tr w:rsidR="0093694A" w:rsidRPr="0087055C" w14:paraId="530EB612" w14:textId="77777777" w:rsidTr="250AE38F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EE3ECCE" w14:textId="3A121301" w:rsidR="22B48E73" w:rsidRDefault="00945A9E" w:rsidP="250AE38F">
            <w:pPr>
              <w:spacing w:after="0"/>
              <w:jc w:val="both"/>
              <w:rPr>
                <w:rFonts w:ascii="Poppins" w:eastAsia="Times New Roman" w:hAnsi="Poppins" w:cs="Poppins"/>
                <w:sz w:val="18"/>
                <w:szCs w:val="18"/>
                <w:highlight w:val="yellow"/>
              </w:rPr>
            </w:pPr>
            <w:r w:rsidRPr="00945A9E">
              <w:rPr>
                <w:rFonts w:ascii="Poppins" w:eastAsia="Times New Roman" w:hAnsi="Poppins" w:cs="Poppins"/>
                <w:sz w:val="18"/>
                <w:szCs w:val="18"/>
              </w:rPr>
              <w:t>What evidence / experience / expertise do you have in RR programming?</w:t>
            </w:r>
            <w:r w:rsidR="0E22D334" w:rsidRPr="00945A9E">
              <w:rPr>
                <w:rFonts w:ascii="Poppins" w:eastAsia="Times New Roman" w:hAnsi="Poppins" w:cs="Poppins"/>
                <w:sz w:val="18"/>
                <w:szCs w:val="18"/>
              </w:rPr>
              <w:t xml:space="preserve"> </w:t>
            </w:r>
            <w:r w:rsidR="22B48E73" w:rsidRPr="00B05132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 xml:space="preserve"> </w:t>
            </w:r>
            <w:r w:rsidRPr="00B05132"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  <w:t>(200 words maximum)</w:t>
            </w:r>
          </w:p>
          <w:p w14:paraId="36C656A9" w14:textId="77777777" w:rsidR="0093694A" w:rsidRDefault="0093694A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highlight w:val="yellow"/>
              </w:rPr>
            </w:pPr>
          </w:p>
          <w:p w14:paraId="049F31CB" w14:textId="77777777" w:rsidR="00945A9E" w:rsidRPr="00B000F3" w:rsidRDefault="00945A9E" w:rsidP="0087055C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highlight w:val="yellow"/>
              </w:rPr>
            </w:pPr>
          </w:p>
        </w:tc>
      </w:tr>
      <w:tr w:rsidR="0087055C" w:rsidRPr="0087055C" w14:paraId="7732498A" w14:textId="77777777" w:rsidTr="250AE38F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2E0AB89A" w14:textId="77777777" w:rsidR="0087055C" w:rsidRPr="0087055C" w:rsidRDefault="0087055C" w:rsidP="0087055C">
            <w:pPr>
              <w:numPr>
                <w:ilvl w:val="0"/>
                <w:numId w:val="37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Focus Population Group(s)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0D7EAB76" w14:textId="77777777" w:rsidTr="250AE38F">
        <w:trPr>
          <w:gridBefore w:val="1"/>
          <w:wBefore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4546A" w:themeFill="text2"/>
            <w:vAlign w:val="center"/>
            <w:hideMark/>
          </w:tcPr>
          <w:p w14:paraId="6FD20D9A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Focus populations - Based on the broad groups in the EOI, please list the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specific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 groups of people (sex and age disaggregated) who you plan to work with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in each location 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 xml:space="preserve">and 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explain why</w:t>
            </w:r>
            <w:r w:rsidRPr="0087055C">
              <w:rPr>
                <w:rFonts w:ascii="Poppins" w:eastAsia="Times New Roman" w:hAnsi="Poppins" w:cs="Poppins"/>
                <w:color w:val="FFFFFF"/>
                <w:sz w:val="18"/>
                <w:szCs w:val="18"/>
              </w:rPr>
              <w:t>  </w:t>
            </w:r>
          </w:p>
        </w:tc>
      </w:tr>
      <w:tr w:rsidR="00810C70" w:rsidRPr="0087055C" w14:paraId="7E5E6836" w14:textId="77777777" w:rsidTr="250AE38F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5D98C77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Specific Group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5F164CD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Location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C6E74A9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Reason to includ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33D48E78" w14:textId="77777777" w:rsidTr="250AE38F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96D69FC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2302A59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1CBAF0D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6D0C3E6F" w14:textId="77777777" w:rsidTr="250AE38F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A7717C8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19A23A7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4536B0D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60BBA612" w14:textId="77777777" w:rsidTr="250AE38F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D7A3EC8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29C278E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790C8A6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24100D90" w14:textId="77777777" w:rsidTr="250AE38F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ECDD213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1CA3204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D71D07C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10C70" w:rsidRPr="0087055C" w14:paraId="00B59883" w14:textId="77777777" w:rsidTr="250AE38F">
        <w:trPr>
          <w:gridBefore w:val="1"/>
          <w:wBefore w:w="16" w:type="dxa"/>
          <w:trHeight w:val="390"/>
        </w:trPr>
        <w:tc>
          <w:tcPr>
            <w:tcW w:w="32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4AD8D14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A586566" w14:textId="77777777" w:rsidR="00810C70" w:rsidRPr="0087055C" w:rsidRDefault="00810C70" w:rsidP="0028240F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41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721E545" w14:textId="77777777" w:rsidR="00810C70" w:rsidRPr="0087055C" w:rsidRDefault="00810C70" w:rsidP="0028240F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757576A2" w14:textId="77777777" w:rsidTr="250AE38F">
        <w:trPr>
          <w:gridAfter w:val="1"/>
          <w:wAfter w:w="16" w:type="dxa"/>
          <w:trHeight w:val="1012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0E4699C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Explain how and why you selected locations and population groups.  </w:t>
            </w:r>
          </w:p>
          <w:p w14:paraId="3DD1135A" w14:textId="77777777" w:rsidR="0093694A" w:rsidRPr="0087055C" w:rsidRDefault="0093694A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0236E82D" w14:textId="77777777" w:rsidR="0093694A" w:rsidRPr="0087055C" w:rsidRDefault="0093694A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2C43E26E" w14:textId="77777777" w:rsidTr="250AE38F">
        <w:trPr>
          <w:gridAfter w:val="1"/>
          <w:wAfter w:w="16" w:type="dxa"/>
          <w:trHeight w:val="183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9EE842D" w14:textId="77777777" w:rsidR="0093694A" w:rsidRPr="0087055C" w:rsidRDefault="0093694A" w:rsidP="0093694A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lastRenderedPageBreak/>
              <w:t>What level of consultation have you undertaken with target groups?  </w:t>
            </w:r>
          </w:p>
          <w:p w14:paraId="7ADA28FF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93694A" w:rsidRPr="0087055C" w14:paraId="6292384F" w14:textId="77777777" w:rsidTr="250AE38F">
        <w:trPr>
          <w:gridAfter w:val="1"/>
          <w:wAfter w:w="16" w:type="dxa"/>
          <w:trHeight w:val="183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8C34098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Please provide findings from focus groups, interviews, past programming  </w:t>
            </w:r>
          </w:p>
          <w:p w14:paraId="12673AC1" w14:textId="77777777" w:rsidR="0093694A" w:rsidRPr="0087055C" w:rsidRDefault="0093694A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0B4127F" w14:textId="77777777" w:rsidTr="250AE38F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4A7FF4D7" w14:textId="77777777" w:rsidR="0087055C" w:rsidRPr="0087055C" w:rsidRDefault="0087055C" w:rsidP="0087055C">
            <w:pPr>
              <w:numPr>
                <w:ilvl w:val="0"/>
                <w:numId w:val="38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Theory of Change Narrative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20B74EE" w14:textId="77777777" w:rsidTr="250AE38F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649D1C8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problem or gap are you trying to address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C6BD880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1AAA0615" w14:textId="77777777" w:rsidTr="250AE38F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A5CE9A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objective do you intend to achieve to contribute to solving these problems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561E1DE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3121F694" w14:textId="77777777" w:rsidTr="250AE38F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54C1B9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key activities you will implement to achieve this objective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8D3F40D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FEF8324" w14:textId="77777777" w:rsidTr="250AE38F">
        <w:trPr>
          <w:gridAfter w:val="1"/>
          <w:wAfter w:w="16" w:type="dxa"/>
          <w:trHeight w:val="390"/>
        </w:trPr>
        <w:tc>
          <w:tcPr>
            <w:tcW w:w="32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8C3EDBA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do you need other stakeholders to do in order for these activities to meet the desired objective?</w:t>
            </w:r>
            <w:r w:rsidRPr="0087055C">
              <w:rPr>
                <w:rFonts w:ascii="Times New Roman" w:eastAsia="Times New Roman" w:hAnsi="Times New Roman"/>
                <w:sz w:val="18"/>
                <w:szCs w:val="18"/>
              </w:rPr>
              <w:t> 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6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22CCC41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5E695383" w14:textId="77777777" w:rsidTr="250AE38F">
        <w:trPr>
          <w:gridAfter w:val="1"/>
          <w:wAfter w:w="16" w:type="dxa"/>
          <w:trHeight w:val="390"/>
        </w:trPr>
        <w:tc>
          <w:tcPr>
            <w:tcW w:w="950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3A680A8F" w14:textId="77777777" w:rsidR="0087055C" w:rsidRPr="0087055C" w:rsidRDefault="0087055C" w:rsidP="0087055C">
            <w:pPr>
              <w:numPr>
                <w:ilvl w:val="0"/>
                <w:numId w:val="39"/>
              </w:numPr>
              <w:spacing w:after="0"/>
              <w:ind w:left="108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rogrammatic Approach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5DDEAF2" w14:textId="77777777" w:rsidTr="250AE38F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0853F8F" w14:textId="77777777" w:rsidR="0087055C" w:rsidRPr="0087055C" w:rsidRDefault="0087055C" w:rsidP="00B000F3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o are other stakeholders in the project (e.g. state, religious authorities, security sector, etc.) and how will you work with them? 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BFC34AB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91C77C1" w14:textId="77777777" w:rsidTr="250AE38F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213D229" w14:textId="4C456F32" w:rsidR="0087055C" w:rsidRPr="0087055C" w:rsidRDefault="0087055C" w:rsidP="250AE38F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250AE38F">
              <w:rPr>
                <w:rFonts w:ascii="Poppins" w:eastAsia="Times New Roman" w:hAnsi="Poppins" w:cs="Poppins"/>
                <w:sz w:val="18"/>
                <w:szCs w:val="18"/>
              </w:rPr>
              <w:t xml:space="preserve">How will the proposed programme contribute to the National Strategy on </w:t>
            </w:r>
            <w:r w:rsidR="6B95B047" w:rsidRPr="250AE38F">
              <w:rPr>
                <w:rFonts w:ascii="Poppins" w:eastAsia="Times New Roman" w:hAnsi="Poppins" w:cs="Poppins"/>
                <w:sz w:val="18"/>
                <w:szCs w:val="18"/>
              </w:rPr>
              <w:t>R&amp;R</w:t>
            </w:r>
            <w:r w:rsidRPr="250AE38F">
              <w:rPr>
                <w:rFonts w:ascii="Poppins" w:eastAsia="Times New Roman" w:hAnsi="Poppins" w:cs="Poppins"/>
                <w:sz w:val="18"/>
                <w:szCs w:val="18"/>
              </w:rPr>
              <w:t xml:space="preserve"> and CT (if it exists)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CA4ECA7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3C6C624" w14:textId="77777777" w:rsidTr="250AE38F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22979CA" w14:textId="77777777" w:rsidR="0087055C" w:rsidRPr="0087055C" w:rsidRDefault="0087055C" w:rsidP="00B000F3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at are the top three risks within your programme’s control that you foresee and how do you plan to mitigate them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57D6B2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6BF61F4" w14:textId="77777777" w:rsidTr="250AE38F">
        <w:trPr>
          <w:gridAfter w:val="1"/>
          <w:wAfter w:w="16" w:type="dxa"/>
          <w:trHeight w:val="390"/>
        </w:trPr>
        <w:tc>
          <w:tcPr>
            <w:tcW w:w="31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FB12218" w14:textId="77777777" w:rsidR="0087055C" w:rsidRPr="0087055C" w:rsidRDefault="0087055C" w:rsidP="00B000F3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ow the principle of Do-No-harm will be reflected during different stages of programme development and implementation? </w:t>
            </w:r>
          </w:p>
        </w:tc>
        <w:tc>
          <w:tcPr>
            <w:tcW w:w="63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9E427E6" w14:textId="77777777" w:rsidR="0087055C" w:rsidRPr="0087055C" w:rsidRDefault="0087055C" w:rsidP="0087055C">
            <w:pPr>
              <w:spacing w:after="0"/>
              <w:ind w:left="72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566C1BCE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p w14:paraId="701F099C" w14:textId="77777777" w:rsidR="0087055C" w:rsidRPr="0087055C" w:rsidRDefault="0087055C" w:rsidP="0087055C">
      <w:pPr>
        <w:numPr>
          <w:ilvl w:val="0"/>
          <w:numId w:val="40"/>
        </w:numPr>
        <w:spacing w:after="0"/>
        <w:ind w:left="1080" w:firstLine="0"/>
        <w:jc w:val="both"/>
        <w:textAlignment w:val="baseline"/>
        <w:rPr>
          <w:rFonts w:ascii="Poppins" w:eastAsia="Times New Roman" w:hAnsi="Poppins" w:cs="Poppins"/>
          <w:szCs w:val="22"/>
        </w:rPr>
      </w:pPr>
      <w:r w:rsidRPr="0087055C">
        <w:rPr>
          <w:rFonts w:ascii="Poppins" w:eastAsia="Times New Roman" w:hAnsi="Poppins" w:cs="Poppins"/>
          <w:b/>
          <w:bCs/>
          <w:szCs w:val="22"/>
        </w:rPr>
        <w:t>PART 2 – ORGANISATIONAL CAPACITY </w:t>
      </w:r>
      <w:r w:rsidRPr="0087055C">
        <w:rPr>
          <w:rFonts w:ascii="Poppins" w:eastAsia="Times New Roman" w:hAnsi="Poppins" w:cs="Poppins"/>
          <w:szCs w:val="22"/>
        </w:rPr>
        <w:t> </w:t>
      </w:r>
    </w:p>
    <w:p w14:paraId="0E7BACC4" w14:textId="77777777" w:rsidR="0087055C" w:rsidRPr="00593E4A" w:rsidRDefault="0087055C" w:rsidP="0087055C">
      <w:pPr>
        <w:spacing w:after="0"/>
        <w:ind w:left="36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593E4A">
        <w:rPr>
          <w:rFonts w:ascii="Poppins" w:eastAsia="Times New Roman" w:hAnsi="Poppins" w:cs="Poppins"/>
          <w:szCs w:val="22"/>
        </w:rPr>
        <w:t>Not obligatory to have, can be developed </w:t>
      </w:r>
    </w:p>
    <w:p w14:paraId="1DB36F4A" w14:textId="77777777" w:rsidR="0087055C" w:rsidRPr="0087055C" w:rsidRDefault="0087055C" w:rsidP="0087055C">
      <w:pPr>
        <w:spacing w:after="0"/>
        <w:ind w:left="108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18"/>
          <w:szCs w:val="18"/>
        </w:rPr>
        <w:t> </w:t>
      </w:r>
    </w:p>
    <w:tbl>
      <w:tblPr>
        <w:tblW w:w="9446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3"/>
        <w:gridCol w:w="1620"/>
        <w:gridCol w:w="108"/>
        <w:gridCol w:w="1692"/>
        <w:gridCol w:w="2169"/>
        <w:gridCol w:w="1734"/>
      </w:tblGrid>
      <w:tr w:rsidR="0087055C" w:rsidRPr="0087055C" w14:paraId="2E6E804F" w14:textId="77777777" w:rsidTr="00D94821">
        <w:trPr>
          <w:trHeight w:val="300"/>
        </w:trPr>
        <w:tc>
          <w:tcPr>
            <w:tcW w:w="38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7F9F0DA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lastRenderedPageBreak/>
              <w:t>Does your Organization have a Strategic Plan ?  (period covered?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D1782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579622D" w14:textId="77777777" w:rsidTr="00D94821">
        <w:trPr>
          <w:trHeight w:val="300"/>
        </w:trPr>
        <w:tc>
          <w:tcPr>
            <w:tcW w:w="38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1A47B0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ere any of your programmes evaluated by an external agency in the last three years? (date, organisation)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5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86C63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27B47B3" w14:textId="77777777" w:rsidTr="00D94821">
        <w:trPr>
          <w:trHeight w:val="60"/>
        </w:trPr>
        <w:tc>
          <w:tcPr>
            <w:tcW w:w="771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410319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o you have a written policy or guidelines covering the areas below ?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380F020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D94821" w:rsidRPr="0087055C" w14:paraId="1C3A1FE3" w14:textId="77777777" w:rsidTr="00D94821">
        <w:trPr>
          <w:trHeight w:val="300"/>
        </w:trPr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34B1436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hild Protection and Safeguarding 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6B8301C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Whistle-blower  </w:t>
            </w:r>
          </w:p>
        </w:tc>
        <w:tc>
          <w:tcPr>
            <w:tcW w:w="1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22C8A3C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Monitoring and Evaluation  </w:t>
            </w:r>
          </w:p>
        </w:tc>
        <w:tc>
          <w:tcPr>
            <w:tcW w:w="2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DAB4D2F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Security Management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9C7A8F5" w14:textId="77777777" w:rsidR="00D94821" w:rsidRPr="0087055C" w:rsidRDefault="00D94821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mmunications </w:t>
            </w:r>
          </w:p>
        </w:tc>
      </w:tr>
      <w:tr w:rsidR="00D94821" w:rsidRPr="0087055C" w14:paraId="25F59BEC" w14:textId="77777777" w:rsidTr="00D94821">
        <w:trPr>
          <w:trHeight w:val="300"/>
        </w:trPr>
        <w:tc>
          <w:tcPr>
            <w:tcW w:w="2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F8C8A50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7F932B22" wp14:editId="07777777">
                  <wp:extent cx="581025" cy="161925"/>
                  <wp:effectExtent l="0" t="0" r="0" b="0"/>
                  <wp:docPr id="1026930125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  <w:p w14:paraId="3CEEED34" w14:textId="77777777" w:rsidR="00D94821" w:rsidRPr="0087055C" w:rsidRDefault="00D94821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2F19EF9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20654EE5" wp14:editId="07777777">
                  <wp:extent cx="581025" cy="161925"/>
                  <wp:effectExtent l="0" t="0" r="0" b="0"/>
                  <wp:docPr id="2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D855984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5EEBCBFD" wp14:editId="07777777">
                  <wp:extent cx="581025" cy="161925"/>
                  <wp:effectExtent l="0" t="0" r="0" b="0"/>
                  <wp:docPr id="3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2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CE2FCB8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349FFEED" wp14:editId="07777777">
                  <wp:extent cx="581025" cy="161925"/>
                  <wp:effectExtent l="0" t="0" r="0" b="0"/>
                  <wp:docPr id="4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7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A84B78A" w14:textId="77777777" w:rsidR="00D94821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7BF84D8E" wp14:editId="07777777">
                  <wp:extent cx="581025" cy="161925"/>
                  <wp:effectExtent l="0" t="0" r="0" b="0"/>
                  <wp:docPr id="5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94821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3E40803B" w14:textId="77777777" w:rsidR="0087055C" w:rsidRPr="0087055C" w:rsidRDefault="0087055C" w:rsidP="0087055C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0" w:type="dxa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9"/>
        <w:gridCol w:w="1627"/>
        <w:gridCol w:w="850"/>
        <w:gridCol w:w="777"/>
        <w:gridCol w:w="1603"/>
        <w:gridCol w:w="1594"/>
        <w:gridCol w:w="1566"/>
      </w:tblGrid>
      <w:tr w:rsidR="0087055C" w:rsidRPr="0087055C" w14:paraId="58E7CA5D" w14:textId="77777777" w:rsidTr="0087055C">
        <w:trPr>
          <w:trHeight w:val="300"/>
        </w:trPr>
        <w:tc>
          <w:tcPr>
            <w:tcW w:w="42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D0B01C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Number of Finance Staff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59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DD6AF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49C663AF" w14:textId="77777777" w:rsidTr="0087055C">
        <w:trPr>
          <w:trHeight w:val="60"/>
        </w:trPr>
        <w:tc>
          <w:tcPr>
            <w:tcW w:w="850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011501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o you have a written policy or guidelines covering the areas below ?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3BAC30D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63369A8B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443359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Accounting and Financial Reporting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61F0AB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Budget &amp; Cash management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D868943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HR management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8360A4C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Procurement of goods and services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9F87292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Fraud, bribery, corruption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1265867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nflict of Interest  </w:t>
            </w:r>
          </w:p>
        </w:tc>
      </w:tr>
      <w:tr w:rsidR="0087055C" w:rsidRPr="0087055C" w14:paraId="6A6D7D59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8605206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635B447B" wp14:editId="07777777">
                  <wp:extent cx="581025" cy="161925"/>
                  <wp:effectExtent l="0" t="0" r="0" b="0"/>
                  <wp:docPr id="6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6105B5D" w14:textId="77777777" w:rsidR="0087055C" w:rsidRPr="0087055C" w:rsidRDefault="00B2513B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5E87C427" wp14:editId="07777777">
                  <wp:extent cx="581025" cy="161925"/>
                  <wp:effectExtent l="0" t="0" r="0" b="0"/>
                  <wp:docPr id="7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5B3EB6E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15C337C7" wp14:editId="07777777">
                  <wp:extent cx="581025" cy="161925"/>
                  <wp:effectExtent l="0" t="0" r="0" b="0"/>
                  <wp:docPr id="8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2CAE146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5A85EB68" wp14:editId="07777777">
                  <wp:extent cx="581025" cy="161925"/>
                  <wp:effectExtent l="0" t="0" r="0" b="0"/>
                  <wp:docPr id="9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AF05E09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03055678" wp14:editId="07777777">
                  <wp:extent cx="581025" cy="161925"/>
                  <wp:effectExtent l="0" t="0" r="0" b="0"/>
                  <wp:docPr id="10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BF368CB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098F555C" wp14:editId="07777777">
                  <wp:extent cx="581025" cy="161925"/>
                  <wp:effectExtent l="0" t="0" r="0" b="0"/>
                  <wp:docPr id="11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8F5D450" w14:textId="77777777" w:rsidTr="0087055C">
        <w:trPr>
          <w:trHeight w:val="540"/>
        </w:trPr>
        <w:tc>
          <w:tcPr>
            <w:tcW w:w="102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19AFF69" w14:textId="08AB3E58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 xml:space="preserve">Who were the three largest donors of your </w:t>
            </w:r>
            <w:r w:rsidR="00814BE0"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>organisation</w:t>
            </w:r>
            <w:r w:rsidRPr="0087055C">
              <w:rPr>
                <w:rFonts w:ascii="Poppins" w:eastAsia="Times New Roman" w:hAnsi="Poppins" w:cs="Poppins"/>
                <w:b/>
                <w:bCs/>
                <w:sz w:val="18"/>
                <w:szCs w:val="18"/>
              </w:rPr>
              <w:t xml:space="preserve"> (total value of signed contribution)?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784C2F60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2BCDCB6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sz w:val="18"/>
                <w:szCs w:val="18"/>
              </w:rPr>
              <w:t>3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413E297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C5B13F3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sz w:val="18"/>
                <w:szCs w:val="18"/>
              </w:rPr>
              <w:t>4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260B624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4349463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202</w:t>
            </w:r>
            <w:r w:rsidR="00B000F3">
              <w:rPr>
                <w:rFonts w:ascii="Poppins" w:eastAsia="Times New Roman" w:hAnsi="Poppins" w:cs="Poppins"/>
                <w:sz w:val="18"/>
                <w:szCs w:val="18"/>
              </w:rPr>
              <w:t>5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 xml:space="preserve"> (Name) 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D7EA769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(USD) </w:t>
            </w:r>
          </w:p>
        </w:tc>
      </w:tr>
      <w:tr w:rsidR="0087055C" w:rsidRPr="0087055C" w14:paraId="6AA7EF53" w14:textId="77777777" w:rsidTr="0087055C">
        <w:trPr>
          <w:trHeight w:val="405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EE978C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B9B179D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8BC71D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CD2E59C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F11E8D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93C477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A215684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181972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1756CA6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AB5474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B89598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D9BD9B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B690AF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180AB727" w14:textId="77777777" w:rsidTr="0087055C">
        <w:trPr>
          <w:trHeight w:val="300"/>
        </w:trPr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D2FFEEA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42A0355" w14:textId="77777777" w:rsidR="0087055C" w:rsidRPr="0087055C" w:rsidRDefault="0087055C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069FD4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FA58E2B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05B441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7B578C6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</w:tbl>
    <w:p w14:paraId="1FA429CE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73D8AF47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b/>
          <w:bCs/>
          <w:sz w:val="20"/>
          <w:szCs w:val="20"/>
        </w:rPr>
        <w:t>If you are applying as a Consortium Lead, please fill the below section </w:t>
      </w: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p w14:paraId="0F5B8C8A" w14:textId="716DA62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244DC971">
        <w:rPr>
          <w:rFonts w:ascii="Poppins" w:eastAsia="Times New Roman" w:hAnsi="Poppins" w:cs="Poppins"/>
          <w:sz w:val="20"/>
          <w:szCs w:val="20"/>
        </w:rPr>
        <w:t> </w:t>
      </w:r>
    </w:p>
    <w:p w14:paraId="248DBDE2" w14:textId="77777777" w:rsidR="0087055C" w:rsidRPr="0087055C" w:rsidRDefault="0087055C" w:rsidP="0087055C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7055C">
        <w:rPr>
          <w:rFonts w:ascii="Poppins" w:eastAsia="Times New Roman" w:hAnsi="Poppins" w:cs="Poppins"/>
          <w:sz w:val="20"/>
          <w:szCs w:val="20"/>
        </w:rPr>
        <w:t> </w:t>
      </w:r>
    </w:p>
    <w:tbl>
      <w:tblPr>
        <w:tblW w:w="0" w:type="auto"/>
        <w:tblInd w:w="-5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838"/>
        <w:gridCol w:w="838"/>
        <w:gridCol w:w="1743"/>
        <w:gridCol w:w="2012"/>
        <w:gridCol w:w="1789"/>
      </w:tblGrid>
      <w:tr w:rsidR="0087055C" w:rsidRPr="0087055C" w14:paraId="31D21296" w14:textId="77777777" w:rsidTr="0065725B">
        <w:trPr>
          <w:trHeight w:val="300"/>
        </w:trPr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A6A3FD5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Please describe your experience of being a Consortium lead 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52D7DC3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969BE80" w14:textId="77777777" w:rsidTr="0065725B">
        <w:trPr>
          <w:trHeight w:val="300"/>
        </w:trPr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6719FFE1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Describe the capacity building you have provided to partners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E835728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2856DCF4" w14:textId="77777777" w:rsidTr="0065725B">
        <w:trPr>
          <w:trHeight w:val="300"/>
        </w:trPr>
        <w:tc>
          <w:tcPr>
            <w:tcW w:w="0" w:type="auto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1081104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  <w:lang w:val="en-US"/>
              </w:rPr>
              <w:t>Do</w:t>
            </w: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 xml:space="preserve"> you have a written guidelines that address the areas below ? 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EEEAD74" w14:textId="77777777" w:rsidTr="0065725B">
        <w:trPr>
          <w:trHeight w:val="300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57CE0B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Identification and selection of partners </w:t>
            </w:r>
          </w:p>
        </w:tc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D13432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ontracting mechanism of partners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778114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Capacity development of partners 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F1C5C39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Operational management of partners (M&amp;E) 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86B9C6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Financial management of partners  </w:t>
            </w:r>
          </w:p>
        </w:tc>
      </w:tr>
      <w:tr w:rsidR="0087055C" w:rsidRPr="0087055C" w14:paraId="22F1C431" w14:textId="77777777" w:rsidTr="0065725B">
        <w:trPr>
          <w:trHeight w:val="300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6FD6BF3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6D698C67" wp14:editId="07777777">
                  <wp:extent cx="581025" cy="161925"/>
                  <wp:effectExtent l="0" t="0" r="0" b="0"/>
                  <wp:docPr id="12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EEEC1AA" w14:textId="77777777" w:rsidR="0087055C" w:rsidRPr="0087055C" w:rsidRDefault="00B2513B" w:rsidP="0087055C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52762B61" wp14:editId="07777777">
                  <wp:extent cx="581025" cy="161925"/>
                  <wp:effectExtent l="0" t="0" r="0" b="0"/>
                  <wp:docPr id="13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9C7E312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182F52E9" wp14:editId="07777777">
                  <wp:extent cx="581025" cy="161925"/>
                  <wp:effectExtent l="0" t="0" r="0" b="0"/>
                  <wp:docPr id="14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E85448D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2044F37E" wp14:editId="07777777">
                  <wp:extent cx="581025" cy="161925"/>
                  <wp:effectExtent l="0" t="0" r="0" b="0"/>
                  <wp:docPr id="15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0342F75" w14:textId="77777777" w:rsidR="0087055C" w:rsidRPr="0087055C" w:rsidRDefault="00B2513B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hAnsi="Poppins" w:cs="Poppins"/>
                <w:b/>
                <w:noProof/>
                <w:sz w:val="36"/>
                <w:szCs w:val="36"/>
              </w:rPr>
              <w:drawing>
                <wp:inline distT="0" distB="0" distL="0" distR="0" wp14:anchorId="20B429E6" wp14:editId="07777777">
                  <wp:extent cx="581025" cy="161925"/>
                  <wp:effectExtent l="0" t="0" r="0" b="0"/>
                  <wp:docPr id="16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7055C"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</w:tr>
      <w:tr w:rsidR="0087055C" w:rsidRPr="0087055C" w14:paraId="0566E892" w14:textId="77777777" w:rsidTr="0065725B">
        <w:trPr>
          <w:trHeight w:val="300"/>
        </w:trPr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A60F5D4" w14:textId="77777777" w:rsidR="0087055C" w:rsidRPr="0087055C" w:rsidRDefault="0087055C" w:rsidP="0087055C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color w:val="FFFFFF"/>
                <w:sz w:val="18"/>
                <w:szCs w:val="18"/>
              </w:rPr>
              <w:t>Which proposed organizations will join the consortium?</w:t>
            </w:r>
            <w:r w:rsidRPr="0087055C">
              <w:rPr>
                <w:rFonts w:ascii="Poppins" w:eastAsia="Times New Roman" w:hAnsi="Poppins" w:cs="Poppins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0E6A004A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47F07C36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0F6115FE" w14:textId="77777777" w:rsidR="0087055C" w:rsidRPr="0087055C" w:rsidRDefault="0087055C" w:rsidP="0087055C">
            <w:pPr>
              <w:spacing w:after="0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  <w:tr w:rsidR="0087055C" w:rsidRPr="0087055C" w14:paraId="0B812CD2" w14:textId="77777777" w:rsidTr="0065725B">
        <w:trPr>
          <w:trHeight w:val="300"/>
        </w:trPr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78196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20"/>
                <w:szCs w:val="20"/>
              </w:rPr>
              <w:t>NAME</w:t>
            </w: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337D3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b/>
                <w:bCs/>
                <w:sz w:val="20"/>
                <w:szCs w:val="20"/>
              </w:rPr>
              <w:t>Main Role and Added Value</w:t>
            </w: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  <w:tr w:rsidR="0087055C" w:rsidRPr="0087055C" w14:paraId="63D9C952" w14:textId="77777777" w:rsidTr="0065725B">
        <w:trPr>
          <w:trHeight w:val="300"/>
        </w:trPr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32E632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A6EE37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  <w:tr w:rsidR="0087055C" w:rsidRPr="0087055C" w14:paraId="68FA2DFE" w14:textId="77777777" w:rsidTr="0065725B">
        <w:trPr>
          <w:trHeight w:val="300"/>
        </w:trPr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E610B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4DE1EE" w14:textId="77777777" w:rsidR="0087055C" w:rsidRPr="0087055C" w:rsidRDefault="0087055C" w:rsidP="0087055C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87055C">
              <w:rPr>
                <w:rFonts w:ascii="Poppins" w:eastAsia="Times New Roman" w:hAnsi="Poppins" w:cs="Poppins"/>
                <w:sz w:val="20"/>
                <w:szCs w:val="20"/>
              </w:rPr>
              <w:t> </w:t>
            </w:r>
          </w:p>
        </w:tc>
      </w:tr>
    </w:tbl>
    <w:p w14:paraId="6BB9E253" w14:textId="38FBFC76" w:rsidR="00CE51E7" w:rsidRDefault="00CE51E7" w:rsidP="244DC971">
      <w:pPr>
        <w:spacing w:after="0"/>
        <w:textAlignment w:val="baseline"/>
        <w:rPr>
          <w:rFonts w:ascii="Poppins" w:eastAsia="Times New Roman" w:hAnsi="Poppins" w:cs="Poppins"/>
          <w:sz w:val="18"/>
          <w:szCs w:val="18"/>
          <w:lang w:val="en-US"/>
        </w:rPr>
      </w:pPr>
    </w:p>
    <w:p w14:paraId="23DE523C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52E56223" w14:textId="77777777" w:rsidR="00CE51E7" w:rsidRDefault="00CE51E7" w:rsidP="007947A5">
      <w:pPr>
        <w:spacing w:after="0"/>
        <w:textAlignment w:val="baseline"/>
        <w:rPr>
          <w:rFonts w:ascii="Times New Roman" w:eastAsia="Times New Roman" w:hAnsi="Times New Roman"/>
          <w:b/>
          <w:bCs/>
          <w:sz w:val="18"/>
          <w:szCs w:val="18"/>
          <w:lang w:val="en-US"/>
        </w:rPr>
      </w:pPr>
    </w:p>
    <w:p w14:paraId="48438AA8" w14:textId="43316E9C" w:rsidR="0065725B" w:rsidRDefault="0065725B">
      <w:pPr>
        <w:spacing w:after="0"/>
        <w:rPr>
          <w:rFonts w:ascii="Poppins" w:eastAsia="Times New Roman" w:hAnsi="Poppins" w:cs="Poppins"/>
          <w:b/>
          <w:bCs/>
          <w:sz w:val="24"/>
        </w:rPr>
      </w:pPr>
    </w:p>
    <w:p w14:paraId="2EF9D37F" w14:textId="484CE03E" w:rsidR="007947A5" w:rsidRPr="007947A5" w:rsidRDefault="007947A5" w:rsidP="007947A5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Poppins" w:eastAsia="Times New Roman" w:hAnsi="Poppins" w:cs="Poppins"/>
          <w:b/>
          <w:bCs/>
          <w:sz w:val="24"/>
        </w:rPr>
        <w:lastRenderedPageBreak/>
        <w:t>Declarations in support of application for the role of Principal Recipient</w:t>
      </w:r>
      <w:r w:rsidRPr="007947A5">
        <w:rPr>
          <w:rFonts w:ascii="Times New Roman" w:eastAsia="Times New Roman" w:hAnsi="Times New Roman"/>
          <w:sz w:val="24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45"/>
        <w:gridCol w:w="1980"/>
      </w:tblGrid>
      <w:tr w:rsidR="007947A5" w:rsidRPr="007947A5" w14:paraId="32F25AB4" w14:textId="77777777" w:rsidTr="007947A5">
        <w:trPr>
          <w:trHeight w:val="300"/>
        </w:trPr>
        <w:tc>
          <w:tcPr>
            <w:tcW w:w="6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7CE4B59B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Has your Organisation previously applied to GCERF (Yes/No)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9531C1E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  </w:t>
            </w:r>
          </w:p>
        </w:tc>
      </w:tr>
    </w:tbl>
    <w:p w14:paraId="406591EE" w14:textId="77777777" w:rsidR="007947A5" w:rsidRPr="007947A5" w:rsidRDefault="007947A5" w:rsidP="007947A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Times New Roman" w:eastAsia="Times New Roman" w:hAnsi="Times New Roman"/>
          <w:sz w:val="18"/>
          <w:szCs w:val="18"/>
        </w:rPr>
        <w:t>  </w:t>
      </w:r>
    </w:p>
    <w:p w14:paraId="7184CCB8" w14:textId="77777777" w:rsidR="007947A5" w:rsidRPr="007947A5" w:rsidRDefault="007947A5" w:rsidP="007947A5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If your organisation is selected as a Principal Recipient, you will be expected to form a Consortium of potential Sub-Recipients that meets the expectations of both a GCERF Consortium and Sub-Recipients. A Principal Recipient is responsible for coordinating the development of a Consortium Proposal. A Principal Recipient is expected to establish written agreements with each potential Sub-Recipient prior to the submission of a Consortium Proposal.</w:t>
      </w:r>
      <w:r w:rsidRPr="007947A5">
        <w:rPr>
          <w:rFonts w:ascii="Times New Roman" w:eastAsia="Times New Roman" w:hAnsi="Times New Roman"/>
          <w:color w:val="000000"/>
          <w:sz w:val="18"/>
          <w:szCs w:val="18"/>
          <w:shd w:val="clear" w:color="auto" w:fill="FFFFFF"/>
        </w:rPr>
        <w:t> 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p w14:paraId="0AED39A6" w14:textId="77777777" w:rsidR="007947A5" w:rsidRPr="007947A5" w:rsidRDefault="007947A5" w:rsidP="007947A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By signing this Expression of Interest you confirm: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p w14:paraId="3266F5CD" w14:textId="77777777" w:rsidR="007947A5" w:rsidRPr="007947A5" w:rsidRDefault="007947A5" w:rsidP="0065725B">
      <w:pPr>
        <w:numPr>
          <w:ilvl w:val="0"/>
          <w:numId w:val="41"/>
        </w:numPr>
        <w:spacing w:after="0"/>
        <w:ind w:left="1080" w:hanging="654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your organisation acknowledges and is able to accept the role of a Principal Recipient as described above;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4E17F381" w14:textId="77777777" w:rsidR="007947A5" w:rsidRPr="007947A5" w:rsidRDefault="007947A5" w:rsidP="0065725B">
      <w:pPr>
        <w:numPr>
          <w:ilvl w:val="0"/>
          <w:numId w:val="41"/>
        </w:numPr>
        <w:spacing w:after="0"/>
        <w:ind w:left="1080" w:hanging="654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that the information provided is correct to the best of your knowledge;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5F8DF695" w14:textId="77777777" w:rsidR="007947A5" w:rsidRPr="007947A5" w:rsidRDefault="007947A5" w:rsidP="0065725B">
      <w:pPr>
        <w:numPr>
          <w:ilvl w:val="0"/>
          <w:numId w:val="42"/>
        </w:numPr>
        <w:spacing w:after="0"/>
        <w:ind w:left="1080" w:hanging="654"/>
        <w:textAlignment w:val="baseline"/>
        <w:rPr>
          <w:rFonts w:ascii="Poppins" w:eastAsia="Times New Roman" w:hAnsi="Poppins" w:cs="Poppins"/>
          <w:sz w:val="18"/>
          <w:szCs w:val="18"/>
        </w:rPr>
      </w:pPr>
      <w:r w:rsidRPr="007947A5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</w:rPr>
        <w:t>you have read and agree to comply with the terms described in the GCERF code of conduct.</w:t>
      </w: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</w:t>
      </w:r>
      <w:r w:rsidRPr="007947A5">
        <w:rPr>
          <w:rFonts w:ascii="Poppins" w:eastAsia="Times New Roman" w:hAnsi="Poppins" w:cs="Poppins"/>
          <w:color w:val="000000"/>
          <w:sz w:val="18"/>
          <w:szCs w:val="18"/>
        </w:rPr>
        <w:t> </w:t>
      </w:r>
    </w:p>
    <w:p w14:paraId="02BF55D8" w14:textId="77777777" w:rsidR="007947A5" w:rsidRPr="007947A5" w:rsidRDefault="007947A5" w:rsidP="007947A5">
      <w:pPr>
        <w:spacing w:after="0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947A5">
        <w:rPr>
          <w:rFonts w:ascii="Times New Roman" w:eastAsia="Times New Roman" w:hAnsi="Times New Roman"/>
          <w:color w:val="000000"/>
          <w:sz w:val="18"/>
          <w:szCs w:val="18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05"/>
        <w:gridCol w:w="5520"/>
      </w:tblGrid>
      <w:tr w:rsidR="007947A5" w:rsidRPr="007947A5" w14:paraId="048C5231" w14:textId="77777777" w:rsidTr="007947A5">
        <w:trPr>
          <w:trHeight w:val="300"/>
        </w:trPr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B3FA523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Name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5FEA733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3457D405" w14:textId="77777777" w:rsidTr="007947A5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226EF82C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Designation/Position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136F821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3BCFF8D1" w14:textId="77777777" w:rsidTr="007947A5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C52FE21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Organisation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404B31F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  <w:tr w:rsidR="007947A5" w:rsidRPr="007947A5" w14:paraId="24F91297" w14:textId="77777777" w:rsidTr="007947A5">
        <w:trPr>
          <w:trHeight w:val="300"/>
        </w:trPr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0219902D" w14:textId="77777777" w:rsidR="007947A5" w:rsidRPr="007947A5" w:rsidRDefault="007947A5" w:rsidP="007947A5">
            <w:pPr>
              <w:spacing w:after="0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Poppins" w:eastAsia="Times New Roman" w:hAnsi="Poppins" w:cs="Poppins"/>
                <w:b/>
                <w:bCs/>
                <w:color w:val="FFFFFF"/>
                <w:sz w:val="20"/>
                <w:szCs w:val="20"/>
              </w:rPr>
              <w:t>Signature</w:t>
            </w:r>
            <w:r w:rsidRPr="007947A5">
              <w:rPr>
                <w:rFonts w:ascii="Times New Roman" w:eastAsia="Times New Roman" w:hAnsi="Times New Roman"/>
                <w:color w:val="FFFFFF"/>
                <w:sz w:val="20"/>
                <w:szCs w:val="20"/>
              </w:rPr>
              <w:t> </w:t>
            </w:r>
            <w:r w:rsidRPr="007947A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67F89F6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  <w:p w14:paraId="6A7AD560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  <w:p w14:paraId="7DE3FC20" w14:textId="77777777" w:rsidR="007947A5" w:rsidRPr="007947A5" w:rsidRDefault="007947A5" w:rsidP="007947A5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</w:rPr>
            </w:pPr>
            <w:r w:rsidRPr="007947A5">
              <w:rPr>
                <w:rFonts w:ascii="Times New Roman" w:eastAsia="Times New Roman" w:hAnsi="Times New Roman"/>
                <w:sz w:val="18"/>
                <w:szCs w:val="18"/>
              </w:rPr>
              <w:t>  </w:t>
            </w:r>
          </w:p>
        </w:tc>
      </w:tr>
    </w:tbl>
    <w:p w14:paraId="07459315" w14:textId="77777777" w:rsidR="002D1F6E" w:rsidRPr="004077F9" w:rsidRDefault="002D1F6E" w:rsidP="004077F9">
      <w:pPr>
        <w:spacing w:after="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2D1F6E" w:rsidRPr="004077F9" w:rsidSect="0065725B">
      <w:footerReference w:type="even" r:id="rId13"/>
      <w:footerReference w:type="default" r:id="rId14"/>
      <w:headerReference w:type="first" r:id="rId15"/>
      <w:pgSz w:w="11907" w:h="16839" w:code="9"/>
      <w:pgMar w:top="1440" w:right="1440" w:bottom="1440" w:left="1440" w:header="567" w:footer="51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0D4E1" w14:textId="77777777" w:rsidR="00FD27AF" w:rsidRDefault="00FD27AF" w:rsidP="009831D9">
      <w:pPr>
        <w:spacing w:after="0"/>
      </w:pPr>
      <w:r>
        <w:separator/>
      </w:r>
    </w:p>
  </w:endnote>
  <w:endnote w:type="continuationSeparator" w:id="0">
    <w:p w14:paraId="1ACFFB67" w14:textId="77777777" w:rsidR="00FD27AF" w:rsidRDefault="00FD27AF" w:rsidP="009831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Nirmala UI"/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B62CE5" w:rsidRDefault="00B62CE5" w:rsidP="00921E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0FF5F2" w14:textId="77777777" w:rsidR="00B62CE5" w:rsidRDefault="00B62CE5" w:rsidP="00921E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6669B" w14:textId="77777777" w:rsidR="00B62CE5" w:rsidRPr="000A79DE" w:rsidRDefault="00B62CE5" w:rsidP="00921EF9">
    <w:pPr>
      <w:pStyle w:val="Footer"/>
      <w:ind w:right="360"/>
      <w:jc w:val="right"/>
      <w:rPr>
        <w:rFonts w:ascii="Calibri" w:hAnsi="Calibri"/>
        <w:sz w:val="20"/>
      </w:rPr>
    </w:pPr>
    <w:r w:rsidRPr="000A79DE">
      <w:rPr>
        <w:rFonts w:ascii="Calibri" w:hAnsi="Calibri"/>
        <w:sz w:val="20"/>
      </w:rPr>
      <w:fldChar w:fldCharType="begin"/>
    </w:r>
    <w:r w:rsidRPr="000A79DE">
      <w:rPr>
        <w:rFonts w:ascii="Calibri" w:hAnsi="Calibri"/>
        <w:sz w:val="20"/>
      </w:rPr>
      <w:instrText xml:space="preserve"> PAGE </w:instrText>
    </w:r>
    <w:r w:rsidRPr="000A79DE">
      <w:rPr>
        <w:rFonts w:ascii="Calibri" w:hAnsi="Calibri"/>
        <w:sz w:val="20"/>
      </w:rPr>
      <w:fldChar w:fldCharType="separate"/>
    </w:r>
    <w:r w:rsidR="009733F3">
      <w:rPr>
        <w:rFonts w:ascii="Calibri" w:hAnsi="Calibri"/>
        <w:noProof/>
        <w:sz w:val="20"/>
      </w:rPr>
      <w:t>13</w:t>
    </w:r>
    <w:r w:rsidRPr="000A79DE">
      <w:rPr>
        <w:rFonts w:ascii="Calibri" w:hAnsi="Calibri"/>
        <w:sz w:val="20"/>
      </w:rPr>
      <w:fldChar w:fldCharType="end"/>
    </w:r>
    <w:r w:rsidRPr="000A79DE">
      <w:rPr>
        <w:rFonts w:ascii="Calibri" w:hAnsi="Calibri"/>
        <w:sz w:val="20"/>
      </w:rPr>
      <w:t xml:space="preserve"> </w:t>
    </w:r>
  </w:p>
  <w:p w14:paraId="637805D2" w14:textId="77777777" w:rsidR="00B62CE5" w:rsidRPr="00E0688C" w:rsidRDefault="00B62CE5" w:rsidP="00921EF9">
    <w:pPr>
      <w:pStyle w:val="Footer"/>
      <w:ind w:right="360"/>
      <w:rPr>
        <w:rFonts w:ascii="Verdana" w:hAnsi="Verdana"/>
        <w:noProof/>
        <w:color w:val="C0C0C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0E6FB" w14:textId="77777777" w:rsidR="00FD27AF" w:rsidRDefault="00FD27AF" w:rsidP="009831D9">
      <w:pPr>
        <w:spacing w:after="0"/>
      </w:pPr>
      <w:r>
        <w:separator/>
      </w:r>
    </w:p>
  </w:footnote>
  <w:footnote w:type="continuationSeparator" w:id="0">
    <w:p w14:paraId="5ECC3D27" w14:textId="77777777" w:rsidR="00FD27AF" w:rsidRDefault="00FD27AF" w:rsidP="009831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BBE20" w14:textId="435EDC1B" w:rsidR="00B62CE5" w:rsidRDefault="00814BE0" w:rsidP="00921EF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  <w:r>
      <w:rPr>
        <w:rFonts w:ascii="Calibri Light" w:hAnsi="Calibri Light"/>
        <w:b/>
        <w:noProof/>
        <w:color w:val="333399"/>
        <w:sz w:val="40"/>
        <w:szCs w:val="40"/>
      </w:rPr>
      <w:drawing>
        <wp:inline distT="0" distB="0" distL="0" distR="0" wp14:anchorId="292EDADE" wp14:editId="5A27338C">
          <wp:extent cx="2028276" cy="590550"/>
          <wp:effectExtent l="0" t="0" r="0" b="0"/>
          <wp:docPr id="808052986" name="Picture 1" descr="A 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8052986" name="Picture 1" descr="A blue text on a black background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896"/>
                  <a:stretch>
                    <a:fillRect/>
                  </a:stretch>
                </pic:blipFill>
                <pic:spPr bwMode="auto">
                  <a:xfrm>
                    <a:off x="0" y="0"/>
                    <a:ext cx="2042912" cy="5948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38610EB" w14:textId="77777777" w:rsidR="00B62CE5" w:rsidRPr="00BC0D6E" w:rsidRDefault="00B62CE5" w:rsidP="00921EF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54485"/>
    <w:multiLevelType w:val="multilevel"/>
    <w:tmpl w:val="4040527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A06A3"/>
    <w:multiLevelType w:val="multilevel"/>
    <w:tmpl w:val="974CAF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520884"/>
    <w:multiLevelType w:val="multilevel"/>
    <w:tmpl w:val="E21CEE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ED459C"/>
    <w:multiLevelType w:val="multilevel"/>
    <w:tmpl w:val="5BD43D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35022C"/>
    <w:multiLevelType w:val="hybridMultilevel"/>
    <w:tmpl w:val="3B3E408C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D0460A"/>
    <w:multiLevelType w:val="multilevel"/>
    <w:tmpl w:val="55B80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F0B5368"/>
    <w:multiLevelType w:val="multilevel"/>
    <w:tmpl w:val="025A73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136494"/>
    <w:multiLevelType w:val="hybridMultilevel"/>
    <w:tmpl w:val="395615B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61DB7"/>
    <w:multiLevelType w:val="multilevel"/>
    <w:tmpl w:val="61882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B414938"/>
    <w:multiLevelType w:val="multilevel"/>
    <w:tmpl w:val="7FC0761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6D6C22"/>
    <w:multiLevelType w:val="hybridMultilevel"/>
    <w:tmpl w:val="255CA9B2"/>
    <w:lvl w:ilvl="0" w:tplc="80C811D4">
      <w:start w:val="1"/>
      <w:numFmt w:val="decimal"/>
      <w:pStyle w:val="TableTitle"/>
      <w:lvlText w:val="%1."/>
      <w:lvlJc w:val="left"/>
      <w:pPr>
        <w:ind w:left="3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0" w:hanging="360"/>
      </w:pPr>
    </w:lvl>
    <w:lvl w:ilvl="2" w:tplc="0809001B" w:tentative="1">
      <w:start w:val="1"/>
      <w:numFmt w:val="lowerRoman"/>
      <w:lvlText w:val="%3."/>
      <w:lvlJc w:val="right"/>
      <w:pPr>
        <w:ind w:left="1810" w:hanging="180"/>
      </w:pPr>
    </w:lvl>
    <w:lvl w:ilvl="3" w:tplc="0809000F" w:tentative="1">
      <w:start w:val="1"/>
      <w:numFmt w:val="decimal"/>
      <w:lvlText w:val="%4."/>
      <w:lvlJc w:val="left"/>
      <w:pPr>
        <w:ind w:left="2530" w:hanging="360"/>
      </w:pPr>
    </w:lvl>
    <w:lvl w:ilvl="4" w:tplc="08090019" w:tentative="1">
      <w:start w:val="1"/>
      <w:numFmt w:val="lowerLetter"/>
      <w:lvlText w:val="%5."/>
      <w:lvlJc w:val="left"/>
      <w:pPr>
        <w:ind w:left="3250" w:hanging="360"/>
      </w:pPr>
    </w:lvl>
    <w:lvl w:ilvl="5" w:tplc="0809001B" w:tentative="1">
      <w:start w:val="1"/>
      <w:numFmt w:val="lowerRoman"/>
      <w:lvlText w:val="%6."/>
      <w:lvlJc w:val="right"/>
      <w:pPr>
        <w:ind w:left="3970" w:hanging="180"/>
      </w:pPr>
    </w:lvl>
    <w:lvl w:ilvl="6" w:tplc="0809000F" w:tentative="1">
      <w:start w:val="1"/>
      <w:numFmt w:val="decimal"/>
      <w:lvlText w:val="%7."/>
      <w:lvlJc w:val="left"/>
      <w:pPr>
        <w:ind w:left="4690" w:hanging="360"/>
      </w:pPr>
    </w:lvl>
    <w:lvl w:ilvl="7" w:tplc="08090019" w:tentative="1">
      <w:start w:val="1"/>
      <w:numFmt w:val="lowerLetter"/>
      <w:lvlText w:val="%8."/>
      <w:lvlJc w:val="left"/>
      <w:pPr>
        <w:ind w:left="5410" w:hanging="360"/>
      </w:pPr>
    </w:lvl>
    <w:lvl w:ilvl="8" w:tplc="08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1" w15:restartNumberingAfterBreak="0">
    <w:nsid w:val="285A407B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183356"/>
    <w:multiLevelType w:val="multilevel"/>
    <w:tmpl w:val="3A623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94E62B6"/>
    <w:multiLevelType w:val="multilevel"/>
    <w:tmpl w:val="41FA69A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AA65CB3"/>
    <w:multiLevelType w:val="multilevel"/>
    <w:tmpl w:val="209C4C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BF93230"/>
    <w:multiLevelType w:val="hybridMultilevel"/>
    <w:tmpl w:val="81587122"/>
    <w:lvl w:ilvl="0" w:tplc="20387448">
      <w:start w:val="2020"/>
      <w:numFmt w:val="bullet"/>
      <w:lvlText w:val=""/>
      <w:lvlJc w:val="left"/>
      <w:rPr>
        <w:rFonts w:ascii="Symbol" w:eastAsia="Calibri" w:hAnsi="Symbol" w:cs="Poppin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726351"/>
    <w:multiLevelType w:val="multilevel"/>
    <w:tmpl w:val="C36A31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4362C7F"/>
    <w:multiLevelType w:val="multilevel"/>
    <w:tmpl w:val="7B7E1D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AB5436"/>
    <w:multiLevelType w:val="multilevel"/>
    <w:tmpl w:val="C0A613B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4CB0BF4"/>
    <w:multiLevelType w:val="multilevel"/>
    <w:tmpl w:val="9064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9D73573"/>
    <w:multiLevelType w:val="multilevel"/>
    <w:tmpl w:val="83001F5C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F51DBA"/>
    <w:multiLevelType w:val="multilevel"/>
    <w:tmpl w:val="33B41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7367BF"/>
    <w:multiLevelType w:val="multilevel"/>
    <w:tmpl w:val="BC5A70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B55104"/>
    <w:multiLevelType w:val="multilevel"/>
    <w:tmpl w:val="81BA2E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FC527A"/>
    <w:multiLevelType w:val="multilevel"/>
    <w:tmpl w:val="CA20C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CC14F77"/>
    <w:multiLevelType w:val="hybridMultilevel"/>
    <w:tmpl w:val="1488197E"/>
    <w:lvl w:ilvl="0" w:tplc="3F064E82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EE578A"/>
    <w:multiLevelType w:val="multilevel"/>
    <w:tmpl w:val="4210B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035440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38679E3"/>
    <w:multiLevelType w:val="multilevel"/>
    <w:tmpl w:val="B99664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3D55C50"/>
    <w:multiLevelType w:val="multilevel"/>
    <w:tmpl w:val="8A80C2E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BB3B51"/>
    <w:multiLevelType w:val="multilevel"/>
    <w:tmpl w:val="964A3A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1F3911"/>
    <w:multiLevelType w:val="multilevel"/>
    <w:tmpl w:val="10DAF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22F01A2"/>
    <w:multiLevelType w:val="multilevel"/>
    <w:tmpl w:val="8D1CEA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907C28"/>
    <w:multiLevelType w:val="hybridMultilevel"/>
    <w:tmpl w:val="DB06F8B8"/>
    <w:lvl w:ilvl="0" w:tplc="20387448">
      <w:start w:val="2020"/>
      <w:numFmt w:val="bullet"/>
      <w:lvlText w:val=""/>
      <w:lvlJc w:val="left"/>
      <w:rPr>
        <w:rFonts w:ascii="Symbol" w:eastAsia="Calibr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F3489"/>
    <w:multiLevelType w:val="hybridMultilevel"/>
    <w:tmpl w:val="55589A86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770FAB"/>
    <w:multiLevelType w:val="hybridMultilevel"/>
    <w:tmpl w:val="E2E0350A"/>
    <w:lvl w:ilvl="0" w:tplc="7CBCDF9C">
      <w:start w:val="1"/>
      <w:numFmt w:val="lowerRoman"/>
      <w:lvlText w:val="(%1)"/>
      <w:lvlJc w:val="left"/>
      <w:pPr>
        <w:ind w:left="1440" w:hanging="720"/>
      </w:pPr>
      <w:rPr>
        <w:rFonts w:cs="Cambria" w:hint="default"/>
        <w:color w:val="0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B32C02"/>
    <w:multiLevelType w:val="multilevel"/>
    <w:tmpl w:val="20D62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F90E1F"/>
    <w:multiLevelType w:val="multilevel"/>
    <w:tmpl w:val="F1FC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BC3450A"/>
    <w:multiLevelType w:val="hybridMultilevel"/>
    <w:tmpl w:val="CD78FD4E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DB581E"/>
    <w:multiLevelType w:val="hybridMultilevel"/>
    <w:tmpl w:val="E5884C5A"/>
    <w:lvl w:ilvl="0" w:tplc="B7E67408">
      <w:numFmt w:val="bullet"/>
      <w:lvlText w:val="-"/>
      <w:lvlJc w:val="left"/>
      <w:rPr>
        <w:rFonts w:ascii="Poppins" w:eastAsia="Calibr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3E7860"/>
    <w:multiLevelType w:val="hybridMultilevel"/>
    <w:tmpl w:val="7ACA0D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9506D9"/>
    <w:multiLevelType w:val="multilevel"/>
    <w:tmpl w:val="C458EF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56259659">
    <w:abstractNumId w:val="25"/>
  </w:num>
  <w:num w:numId="2" w16cid:durableId="973563738">
    <w:abstractNumId w:val="35"/>
  </w:num>
  <w:num w:numId="3" w16cid:durableId="1107232013">
    <w:abstractNumId w:val="10"/>
  </w:num>
  <w:num w:numId="4" w16cid:durableId="1937860138">
    <w:abstractNumId w:val="27"/>
  </w:num>
  <w:num w:numId="5" w16cid:durableId="852689374">
    <w:abstractNumId w:val="34"/>
  </w:num>
  <w:num w:numId="6" w16cid:durableId="1614703626">
    <w:abstractNumId w:val="38"/>
  </w:num>
  <w:num w:numId="7" w16cid:durableId="144009395">
    <w:abstractNumId w:val="4"/>
  </w:num>
  <w:num w:numId="8" w16cid:durableId="1927880975">
    <w:abstractNumId w:val="24"/>
  </w:num>
  <w:num w:numId="9" w16cid:durableId="1848863942">
    <w:abstractNumId w:val="23"/>
  </w:num>
  <w:num w:numId="10" w16cid:durableId="771242630">
    <w:abstractNumId w:val="31"/>
  </w:num>
  <w:num w:numId="11" w16cid:durableId="1912227977">
    <w:abstractNumId w:val="16"/>
  </w:num>
  <w:num w:numId="12" w16cid:durableId="1638291897">
    <w:abstractNumId w:val="32"/>
  </w:num>
  <w:num w:numId="13" w16cid:durableId="1750732203">
    <w:abstractNumId w:val="1"/>
  </w:num>
  <w:num w:numId="14" w16cid:durableId="2122996419">
    <w:abstractNumId w:val="3"/>
  </w:num>
  <w:num w:numId="15" w16cid:durableId="852374426">
    <w:abstractNumId w:val="8"/>
  </w:num>
  <w:num w:numId="16" w16cid:durableId="1492527462">
    <w:abstractNumId w:val="6"/>
  </w:num>
  <w:num w:numId="17" w16cid:durableId="1815373711">
    <w:abstractNumId w:val="17"/>
  </w:num>
  <w:num w:numId="18" w16cid:durableId="707803427">
    <w:abstractNumId w:val="11"/>
  </w:num>
  <w:num w:numId="19" w16cid:durableId="1011569948">
    <w:abstractNumId w:val="7"/>
  </w:num>
  <w:num w:numId="20" w16cid:durableId="1542090893">
    <w:abstractNumId w:val="12"/>
  </w:num>
  <w:num w:numId="21" w16cid:durableId="466356334">
    <w:abstractNumId w:val="36"/>
  </w:num>
  <w:num w:numId="22" w16cid:durableId="210002349">
    <w:abstractNumId w:val="19"/>
  </w:num>
  <w:num w:numId="23" w16cid:durableId="1903715281">
    <w:abstractNumId w:val="40"/>
  </w:num>
  <w:num w:numId="24" w16cid:durableId="652219741">
    <w:abstractNumId w:val="39"/>
  </w:num>
  <w:num w:numId="25" w16cid:durableId="899630645">
    <w:abstractNumId w:val="33"/>
  </w:num>
  <w:num w:numId="26" w16cid:durableId="539629000">
    <w:abstractNumId w:val="15"/>
  </w:num>
  <w:num w:numId="27" w16cid:durableId="1090272270">
    <w:abstractNumId w:val="21"/>
  </w:num>
  <w:num w:numId="28" w16cid:durableId="635716279">
    <w:abstractNumId w:val="28"/>
  </w:num>
  <w:num w:numId="29" w16cid:durableId="402530717">
    <w:abstractNumId w:val="30"/>
  </w:num>
  <w:num w:numId="30" w16cid:durableId="1108427326">
    <w:abstractNumId w:val="9"/>
  </w:num>
  <w:num w:numId="31" w16cid:durableId="1982693039">
    <w:abstractNumId w:val="14"/>
  </w:num>
  <w:num w:numId="32" w16cid:durableId="1281181180">
    <w:abstractNumId w:val="0"/>
  </w:num>
  <w:num w:numId="33" w16cid:durableId="441270631">
    <w:abstractNumId w:val="13"/>
  </w:num>
  <w:num w:numId="34" w16cid:durableId="1466777768">
    <w:abstractNumId w:val="29"/>
  </w:num>
  <w:num w:numId="35" w16cid:durableId="816727491">
    <w:abstractNumId w:val="18"/>
  </w:num>
  <w:num w:numId="36" w16cid:durableId="311838597">
    <w:abstractNumId w:val="26"/>
  </w:num>
  <w:num w:numId="37" w16cid:durableId="230700150">
    <w:abstractNumId w:val="22"/>
  </w:num>
  <w:num w:numId="38" w16cid:durableId="1199734710">
    <w:abstractNumId w:val="2"/>
  </w:num>
  <w:num w:numId="39" w16cid:durableId="792820921">
    <w:abstractNumId w:val="41"/>
  </w:num>
  <w:num w:numId="40" w16cid:durableId="588852063">
    <w:abstractNumId w:val="20"/>
  </w:num>
  <w:num w:numId="41" w16cid:durableId="518734698">
    <w:abstractNumId w:val="37"/>
  </w:num>
  <w:num w:numId="42" w16cid:durableId="227232021">
    <w:abstractNumId w:val="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W2sLAwMLQ0NTVX0lEKTi0uzszPAykwNKwFAKUd2yItAAAA"/>
  </w:docVars>
  <w:rsids>
    <w:rsidRoot w:val="00446835"/>
    <w:rsid w:val="00010AC8"/>
    <w:rsid w:val="000223DD"/>
    <w:rsid w:val="00023F24"/>
    <w:rsid w:val="000275D9"/>
    <w:rsid w:val="00027848"/>
    <w:rsid w:val="00031B38"/>
    <w:rsid w:val="000419FB"/>
    <w:rsid w:val="000468C8"/>
    <w:rsid w:val="000474AF"/>
    <w:rsid w:val="00051166"/>
    <w:rsid w:val="00052D9E"/>
    <w:rsid w:val="0005496A"/>
    <w:rsid w:val="00054CFB"/>
    <w:rsid w:val="000572F4"/>
    <w:rsid w:val="0006358C"/>
    <w:rsid w:val="00064E6D"/>
    <w:rsid w:val="000678CE"/>
    <w:rsid w:val="00071A06"/>
    <w:rsid w:val="00071E4E"/>
    <w:rsid w:val="00075735"/>
    <w:rsid w:val="00085217"/>
    <w:rsid w:val="000855B2"/>
    <w:rsid w:val="00087A12"/>
    <w:rsid w:val="00095BA8"/>
    <w:rsid w:val="000A0645"/>
    <w:rsid w:val="000C30BA"/>
    <w:rsid w:val="000D22E2"/>
    <w:rsid w:val="000D5C72"/>
    <w:rsid w:val="000D7A43"/>
    <w:rsid w:val="000E26EF"/>
    <w:rsid w:val="000E489A"/>
    <w:rsid w:val="000E4E97"/>
    <w:rsid w:val="00100D6B"/>
    <w:rsid w:val="00100E32"/>
    <w:rsid w:val="0010494E"/>
    <w:rsid w:val="001100E4"/>
    <w:rsid w:val="0011296B"/>
    <w:rsid w:val="00113D7D"/>
    <w:rsid w:val="00116470"/>
    <w:rsid w:val="001223DF"/>
    <w:rsid w:val="00123D8B"/>
    <w:rsid w:val="00125123"/>
    <w:rsid w:val="00135284"/>
    <w:rsid w:val="001366AC"/>
    <w:rsid w:val="00137A19"/>
    <w:rsid w:val="00141D93"/>
    <w:rsid w:val="00142AFD"/>
    <w:rsid w:val="001536B4"/>
    <w:rsid w:val="00154A0F"/>
    <w:rsid w:val="001562F1"/>
    <w:rsid w:val="00162DA6"/>
    <w:rsid w:val="001732A9"/>
    <w:rsid w:val="001741E4"/>
    <w:rsid w:val="00175276"/>
    <w:rsid w:val="001752C1"/>
    <w:rsid w:val="00187AA5"/>
    <w:rsid w:val="00191E95"/>
    <w:rsid w:val="001A0873"/>
    <w:rsid w:val="001A4990"/>
    <w:rsid w:val="001A54C1"/>
    <w:rsid w:val="001C7FDD"/>
    <w:rsid w:val="001D1369"/>
    <w:rsid w:val="001E06D6"/>
    <w:rsid w:val="001E0E4D"/>
    <w:rsid w:val="001E4243"/>
    <w:rsid w:val="002062E5"/>
    <w:rsid w:val="00220358"/>
    <w:rsid w:val="00236332"/>
    <w:rsid w:val="00236C83"/>
    <w:rsid w:val="0024774B"/>
    <w:rsid w:val="00253ADD"/>
    <w:rsid w:val="00260067"/>
    <w:rsid w:val="00265BDC"/>
    <w:rsid w:val="00270B88"/>
    <w:rsid w:val="00271CF7"/>
    <w:rsid w:val="0027533C"/>
    <w:rsid w:val="0028240F"/>
    <w:rsid w:val="0028580A"/>
    <w:rsid w:val="00285D46"/>
    <w:rsid w:val="00287399"/>
    <w:rsid w:val="00290864"/>
    <w:rsid w:val="002940DD"/>
    <w:rsid w:val="00294EB6"/>
    <w:rsid w:val="00294F35"/>
    <w:rsid w:val="002A0EA5"/>
    <w:rsid w:val="002A326B"/>
    <w:rsid w:val="002A38D8"/>
    <w:rsid w:val="002A4D92"/>
    <w:rsid w:val="002B3CCE"/>
    <w:rsid w:val="002B4FD7"/>
    <w:rsid w:val="002B6708"/>
    <w:rsid w:val="002D138E"/>
    <w:rsid w:val="002D1F6E"/>
    <w:rsid w:val="002D2C36"/>
    <w:rsid w:val="002D2FE2"/>
    <w:rsid w:val="002D3769"/>
    <w:rsid w:val="002E02AA"/>
    <w:rsid w:val="002E18F7"/>
    <w:rsid w:val="002E2826"/>
    <w:rsid w:val="002F3B5F"/>
    <w:rsid w:val="00304B3A"/>
    <w:rsid w:val="00326316"/>
    <w:rsid w:val="00330799"/>
    <w:rsid w:val="00334A5E"/>
    <w:rsid w:val="00336DA8"/>
    <w:rsid w:val="00341A6D"/>
    <w:rsid w:val="00343E38"/>
    <w:rsid w:val="003441EE"/>
    <w:rsid w:val="00344652"/>
    <w:rsid w:val="00345F9E"/>
    <w:rsid w:val="003523CB"/>
    <w:rsid w:val="0035244E"/>
    <w:rsid w:val="00356E19"/>
    <w:rsid w:val="00362CCA"/>
    <w:rsid w:val="003636DB"/>
    <w:rsid w:val="003703B6"/>
    <w:rsid w:val="0038662D"/>
    <w:rsid w:val="00387A5F"/>
    <w:rsid w:val="003927C1"/>
    <w:rsid w:val="003931DD"/>
    <w:rsid w:val="003957EE"/>
    <w:rsid w:val="003A64E5"/>
    <w:rsid w:val="003B2757"/>
    <w:rsid w:val="003B33B6"/>
    <w:rsid w:val="003D05F9"/>
    <w:rsid w:val="003E48A3"/>
    <w:rsid w:val="003F536A"/>
    <w:rsid w:val="004077F9"/>
    <w:rsid w:val="00411B54"/>
    <w:rsid w:val="00413491"/>
    <w:rsid w:val="00425B95"/>
    <w:rsid w:val="004267AE"/>
    <w:rsid w:val="0043006D"/>
    <w:rsid w:val="0043625A"/>
    <w:rsid w:val="00437B19"/>
    <w:rsid w:val="00437CBC"/>
    <w:rsid w:val="0044212D"/>
    <w:rsid w:val="00446835"/>
    <w:rsid w:val="00450527"/>
    <w:rsid w:val="004633BD"/>
    <w:rsid w:val="004651A9"/>
    <w:rsid w:val="00467E6D"/>
    <w:rsid w:val="004727CD"/>
    <w:rsid w:val="00474D56"/>
    <w:rsid w:val="00492D2A"/>
    <w:rsid w:val="00495B2B"/>
    <w:rsid w:val="004A22A4"/>
    <w:rsid w:val="004B42F8"/>
    <w:rsid w:val="004B5BB5"/>
    <w:rsid w:val="004B722B"/>
    <w:rsid w:val="004C593F"/>
    <w:rsid w:val="004C5E9C"/>
    <w:rsid w:val="004E383D"/>
    <w:rsid w:val="004E46E7"/>
    <w:rsid w:val="004F15AB"/>
    <w:rsid w:val="004F1A64"/>
    <w:rsid w:val="004F7409"/>
    <w:rsid w:val="005021AD"/>
    <w:rsid w:val="005241B7"/>
    <w:rsid w:val="00524EF6"/>
    <w:rsid w:val="00546F5E"/>
    <w:rsid w:val="005473CE"/>
    <w:rsid w:val="0055300F"/>
    <w:rsid w:val="00556021"/>
    <w:rsid w:val="00562B4B"/>
    <w:rsid w:val="00563D1D"/>
    <w:rsid w:val="00564D0D"/>
    <w:rsid w:val="00565A3E"/>
    <w:rsid w:val="00572958"/>
    <w:rsid w:val="00590E27"/>
    <w:rsid w:val="00591171"/>
    <w:rsid w:val="00593E4A"/>
    <w:rsid w:val="00595703"/>
    <w:rsid w:val="005C542D"/>
    <w:rsid w:val="005C55DC"/>
    <w:rsid w:val="005D3A27"/>
    <w:rsid w:val="005D4759"/>
    <w:rsid w:val="005D5BB6"/>
    <w:rsid w:val="005D6035"/>
    <w:rsid w:val="005E2693"/>
    <w:rsid w:val="005E3F83"/>
    <w:rsid w:val="005E432C"/>
    <w:rsid w:val="005F3150"/>
    <w:rsid w:val="005F350E"/>
    <w:rsid w:val="005F42A3"/>
    <w:rsid w:val="00603452"/>
    <w:rsid w:val="006035C7"/>
    <w:rsid w:val="006125C9"/>
    <w:rsid w:val="00614419"/>
    <w:rsid w:val="00637072"/>
    <w:rsid w:val="0064673F"/>
    <w:rsid w:val="00654905"/>
    <w:rsid w:val="0065725B"/>
    <w:rsid w:val="00657D6B"/>
    <w:rsid w:val="006611F5"/>
    <w:rsid w:val="00664CF4"/>
    <w:rsid w:val="00672BC4"/>
    <w:rsid w:val="0067448B"/>
    <w:rsid w:val="006744DA"/>
    <w:rsid w:val="006759F5"/>
    <w:rsid w:val="00680276"/>
    <w:rsid w:val="00682DAC"/>
    <w:rsid w:val="00690009"/>
    <w:rsid w:val="00692402"/>
    <w:rsid w:val="0069795B"/>
    <w:rsid w:val="006B1BBB"/>
    <w:rsid w:val="006B4051"/>
    <w:rsid w:val="006C58ED"/>
    <w:rsid w:val="006C6978"/>
    <w:rsid w:val="006C70E3"/>
    <w:rsid w:val="006D321E"/>
    <w:rsid w:val="006D4B2F"/>
    <w:rsid w:val="006D6D42"/>
    <w:rsid w:val="006E29D3"/>
    <w:rsid w:val="006E463D"/>
    <w:rsid w:val="006E5784"/>
    <w:rsid w:val="006F20EF"/>
    <w:rsid w:val="006F4B56"/>
    <w:rsid w:val="00703CA6"/>
    <w:rsid w:val="007120C4"/>
    <w:rsid w:val="007165B6"/>
    <w:rsid w:val="0072033A"/>
    <w:rsid w:val="00723EAE"/>
    <w:rsid w:val="00724F42"/>
    <w:rsid w:val="00732805"/>
    <w:rsid w:val="00736E8E"/>
    <w:rsid w:val="00752285"/>
    <w:rsid w:val="00755ABC"/>
    <w:rsid w:val="0075656B"/>
    <w:rsid w:val="00767086"/>
    <w:rsid w:val="007813D8"/>
    <w:rsid w:val="007814BE"/>
    <w:rsid w:val="00787358"/>
    <w:rsid w:val="007947A5"/>
    <w:rsid w:val="007A42A1"/>
    <w:rsid w:val="007A5583"/>
    <w:rsid w:val="007B6045"/>
    <w:rsid w:val="007B780C"/>
    <w:rsid w:val="007C1D5A"/>
    <w:rsid w:val="007C517E"/>
    <w:rsid w:val="007D5545"/>
    <w:rsid w:val="007D5DC0"/>
    <w:rsid w:val="00810C70"/>
    <w:rsid w:val="00813618"/>
    <w:rsid w:val="00813D0A"/>
    <w:rsid w:val="00814BE0"/>
    <w:rsid w:val="00817767"/>
    <w:rsid w:val="008363DF"/>
    <w:rsid w:val="00841AB0"/>
    <w:rsid w:val="008424F6"/>
    <w:rsid w:val="00842AED"/>
    <w:rsid w:val="00846CAE"/>
    <w:rsid w:val="00851CEE"/>
    <w:rsid w:val="008619BF"/>
    <w:rsid w:val="00862F86"/>
    <w:rsid w:val="0087055C"/>
    <w:rsid w:val="00873047"/>
    <w:rsid w:val="008738AA"/>
    <w:rsid w:val="00874F10"/>
    <w:rsid w:val="00884ED1"/>
    <w:rsid w:val="00886EC8"/>
    <w:rsid w:val="00893DE2"/>
    <w:rsid w:val="008A27D2"/>
    <w:rsid w:val="008A4ED4"/>
    <w:rsid w:val="008A599F"/>
    <w:rsid w:val="008A717D"/>
    <w:rsid w:val="008B0D6D"/>
    <w:rsid w:val="008B786A"/>
    <w:rsid w:val="008C4CB9"/>
    <w:rsid w:val="008D5C02"/>
    <w:rsid w:val="008E1F03"/>
    <w:rsid w:val="008E5F49"/>
    <w:rsid w:val="008F08C3"/>
    <w:rsid w:val="00900B6B"/>
    <w:rsid w:val="00910817"/>
    <w:rsid w:val="00921EF9"/>
    <w:rsid w:val="00924B24"/>
    <w:rsid w:val="00931496"/>
    <w:rsid w:val="00931677"/>
    <w:rsid w:val="009331B0"/>
    <w:rsid w:val="0093694A"/>
    <w:rsid w:val="00940CD9"/>
    <w:rsid w:val="009412D1"/>
    <w:rsid w:val="00942D6F"/>
    <w:rsid w:val="00945A9E"/>
    <w:rsid w:val="009521B5"/>
    <w:rsid w:val="00955B72"/>
    <w:rsid w:val="009729F7"/>
    <w:rsid w:val="009733F3"/>
    <w:rsid w:val="00974802"/>
    <w:rsid w:val="009831D9"/>
    <w:rsid w:val="00986DDE"/>
    <w:rsid w:val="00990AE1"/>
    <w:rsid w:val="00991FFD"/>
    <w:rsid w:val="00994F0F"/>
    <w:rsid w:val="009A120B"/>
    <w:rsid w:val="009B024C"/>
    <w:rsid w:val="009C043E"/>
    <w:rsid w:val="009D7A4B"/>
    <w:rsid w:val="009E1B53"/>
    <w:rsid w:val="009F417A"/>
    <w:rsid w:val="009F5407"/>
    <w:rsid w:val="00A01C4A"/>
    <w:rsid w:val="00A0232F"/>
    <w:rsid w:val="00A1273E"/>
    <w:rsid w:val="00A2279D"/>
    <w:rsid w:val="00A30639"/>
    <w:rsid w:val="00A370DD"/>
    <w:rsid w:val="00A3770E"/>
    <w:rsid w:val="00A41E1D"/>
    <w:rsid w:val="00A454BB"/>
    <w:rsid w:val="00A539E8"/>
    <w:rsid w:val="00A53AEE"/>
    <w:rsid w:val="00A53BAB"/>
    <w:rsid w:val="00A53C2B"/>
    <w:rsid w:val="00A57015"/>
    <w:rsid w:val="00A57694"/>
    <w:rsid w:val="00A60A1C"/>
    <w:rsid w:val="00A65539"/>
    <w:rsid w:val="00A66264"/>
    <w:rsid w:val="00A668AC"/>
    <w:rsid w:val="00A741B2"/>
    <w:rsid w:val="00A80B5A"/>
    <w:rsid w:val="00A8427A"/>
    <w:rsid w:val="00A86AF5"/>
    <w:rsid w:val="00A87E56"/>
    <w:rsid w:val="00A97AC7"/>
    <w:rsid w:val="00AA7808"/>
    <w:rsid w:val="00AA7B43"/>
    <w:rsid w:val="00AB2878"/>
    <w:rsid w:val="00AB4DB1"/>
    <w:rsid w:val="00AC0847"/>
    <w:rsid w:val="00AC16FB"/>
    <w:rsid w:val="00AC1CA4"/>
    <w:rsid w:val="00AC5D60"/>
    <w:rsid w:val="00AD7946"/>
    <w:rsid w:val="00AE0BAA"/>
    <w:rsid w:val="00AF5BE1"/>
    <w:rsid w:val="00AF6D0F"/>
    <w:rsid w:val="00B000F3"/>
    <w:rsid w:val="00B05132"/>
    <w:rsid w:val="00B1144D"/>
    <w:rsid w:val="00B11750"/>
    <w:rsid w:val="00B11CB0"/>
    <w:rsid w:val="00B12030"/>
    <w:rsid w:val="00B15127"/>
    <w:rsid w:val="00B2513B"/>
    <w:rsid w:val="00B32825"/>
    <w:rsid w:val="00B36725"/>
    <w:rsid w:val="00B37C9D"/>
    <w:rsid w:val="00B56DB6"/>
    <w:rsid w:val="00B62CE5"/>
    <w:rsid w:val="00B70C6E"/>
    <w:rsid w:val="00B745E8"/>
    <w:rsid w:val="00B82405"/>
    <w:rsid w:val="00B83B43"/>
    <w:rsid w:val="00B86665"/>
    <w:rsid w:val="00BA388D"/>
    <w:rsid w:val="00BB6ADD"/>
    <w:rsid w:val="00BC1912"/>
    <w:rsid w:val="00BC3C3A"/>
    <w:rsid w:val="00BC725A"/>
    <w:rsid w:val="00BD1402"/>
    <w:rsid w:val="00BE0C41"/>
    <w:rsid w:val="00BE2E99"/>
    <w:rsid w:val="00BE6FDD"/>
    <w:rsid w:val="00BF2428"/>
    <w:rsid w:val="00C02099"/>
    <w:rsid w:val="00C03BC1"/>
    <w:rsid w:val="00C33438"/>
    <w:rsid w:val="00C43842"/>
    <w:rsid w:val="00C4412A"/>
    <w:rsid w:val="00C44ACA"/>
    <w:rsid w:val="00C45AB3"/>
    <w:rsid w:val="00C50724"/>
    <w:rsid w:val="00C537CA"/>
    <w:rsid w:val="00C54A0F"/>
    <w:rsid w:val="00C55512"/>
    <w:rsid w:val="00C56AD8"/>
    <w:rsid w:val="00C56F40"/>
    <w:rsid w:val="00C60D37"/>
    <w:rsid w:val="00C61407"/>
    <w:rsid w:val="00C736B0"/>
    <w:rsid w:val="00C7505C"/>
    <w:rsid w:val="00C802C6"/>
    <w:rsid w:val="00C8116B"/>
    <w:rsid w:val="00C84BFE"/>
    <w:rsid w:val="00C86111"/>
    <w:rsid w:val="00C87B55"/>
    <w:rsid w:val="00C92C1B"/>
    <w:rsid w:val="00C9315C"/>
    <w:rsid w:val="00C948D5"/>
    <w:rsid w:val="00C96901"/>
    <w:rsid w:val="00C9697A"/>
    <w:rsid w:val="00CA157E"/>
    <w:rsid w:val="00CA5F92"/>
    <w:rsid w:val="00CB0533"/>
    <w:rsid w:val="00CB5059"/>
    <w:rsid w:val="00CB6C87"/>
    <w:rsid w:val="00CB74FD"/>
    <w:rsid w:val="00CB7AC2"/>
    <w:rsid w:val="00CC1D68"/>
    <w:rsid w:val="00CC76FE"/>
    <w:rsid w:val="00CD2560"/>
    <w:rsid w:val="00CE51E7"/>
    <w:rsid w:val="00CF2D56"/>
    <w:rsid w:val="00CF4D8C"/>
    <w:rsid w:val="00CF683E"/>
    <w:rsid w:val="00D031F0"/>
    <w:rsid w:val="00D07BC6"/>
    <w:rsid w:val="00D120A3"/>
    <w:rsid w:val="00D1410B"/>
    <w:rsid w:val="00D155B7"/>
    <w:rsid w:val="00D174E4"/>
    <w:rsid w:val="00D20822"/>
    <w:rsid w:val="00D20D38"/>
    <w:rsid w:val="00D24221"/>
    <w:rsid w:val="00D24428"/>
    <w:rsid w:val="00D25CDF"/>
    <w:rsid w:val="00D2637B"/>
    <w:rsid w:val="00D46FE7"/>
    <w:rsid w:val="00D5263A"/>
    <w:rsid w:val="00D53663"/>
    <w:rsid w:val="00D61975"/>
    <w:rsid w:val="00D641D3"/>
    <w:rsid w:val="00D6582C"/>
    <w:rsid w:val="00D755FF"/>
    <w:rsid w:val="00D758F9"/>
    <w:rsid w:val="00D76D69"/>
    <w:rsid w:val="00D818B9"/>
    <w:rsid w:val="00D82608"/>
    <w:rsid w:val="00D83D0A"/>
    <w:rsid w:val="00D85C6D"/>
    <w:rsid w:val="00D865DA"/>
    <w:rsid w:val="00D867D7"/>
    <w:rsid w:val="00D94821"/>
    <w:rsid w:val="00DA56CA"/>
    <w:rsid w:val="00DA61E1"/>
    <w:rsid w:val="00DA622D"/>
    <w:rsid w:val="00DA72B0"/>
    <w:rsid w:val="00DB12B4"/>
    <w:rsid w:val="00DB4EB1"/>
    <w:rsid w:val="00DB6C86"/>
    <w:rsid w:val="00DC15D2"/>
    <w:rsid w:val="00DC2D4A"/>
    <w:rsid w:val="00DC3F61"/>
    <w:rsid w:val="00DC6647"/>
    <w:rsid w:val="00DD2609"/>
    <w:rsid w:val="00DD3EFA"/>
    <w:rsid w:val="00DD406B"/>
    <w:rsid w:val="00DE0E6F"/>
    <w:rsid w:val="00DE17CA"/>
    <w:rsid w:val="00DF4F16"/>
    <w:rsid w:val="00DF7476"/>
    <w:rsid w:val="00E02813"/>
    <w:rsid w:val="00E14FFA"/>
    <w:rsid w:val="00E16B30"/>
    <w:rsid w:val="00E17413"/>
    <w:rsid w:val="00E26AEA"/>
    <w:rsid w:val="00E30011"/>
    <w:rsid w:val="00E300A9"/>
    <w:rsid w:val="00E370CF"/>
    <w:rsid w:val="00E37A25"/>
    <w:rsid w:val="00E413C0"/>
    <w:rsid w:val="00E42A00"/>
    <w:rsid w:val="00E4447C"/>
    <w:rsid w:val="00E544A2"/>
    <w:rsid w:val="00E65702"/>
    <w:rsid w:val="00E664B0"/>
    <w:rsid w:val="00E71D9A"/>
    <w:rsid w:val="00E74BA4"/>
    <w:rsid w:val="00E8043C"/>
    <w:rsid w:val="00E81AFE"/>
    <w:rsid w:val="00E82258"/>
    <w:rsid w:val="00E82F6C"/>
    <w:rsid w:val="00E86B0B"/>
    <w:rsid w:val="00E91118"/>
    <w:rsid w:val="00E91BF8"/>
    <w:rsid w:val="00E91EC8"/>
    <w:rsid w:val="00E9419A"/>
    <w:rsid w:val="00EA15D6"/>
    <w:rsid w:val="00EA5C82"/>
    <w:rsid w:val="00EA66C9"/>
    <w:rsid w:val="00EB1E8D"/>
    <w:rsid w:val="00EB33CF"/>
    <w:rsid w:val="00EB496E"/>
    <w:rsid w:val="00EB5AC4"/>
    <w:rsid w:val="00EB625D"/>
    <w:rsid w:val="00ED1650"/>
    <w:rsid w:val="00ED70B2"/>
    <w:rsid w:val="00EE166A"/>
    <w:rsid w:val="00EE4B51"/>
    <w:rsid w:val="00EF01B4"/>
    <w:rsid w:val="00EF5DE2"/>
    <w:rsid w:val="00F16AFA"/>
    <w:rsid w:val="00F25FD0"/>
    <w:rsid w:val="00F42308"/>
    <w:rsid w:val="00F42407"/>
    <w:rsid w:val="00F46589"/>
    <w:rsid w:val="00F57963"/>
    <w:rsid w:val="00F60811"/>
    <w:rsid w:val="00F60DB8"/>
    <w:rsid w:val="00F61BD9"/>
    <w:rsid w:val="00F7171C"/>
    <w:rsid w:val="00F812D7"/>
    <w:rsid w:val="00F851D4"/>
    <w:rsid w:val="00F8681D"/>
    <w:rsid w:val="00F9072A"/>
    <w:rsid w:val="00F91BA1"/>
    <w:rsid w:val="00FA026C"/>
    <w:rsid w:val="00FA152E"/>
    <w:rsid w:val="00FA5EF7"/>
    <w:rsid w:val="00FB0E82"/>
    <w:rsid w:val="00FC0AD0"/>
    <w:rsid w:val="00FC6178"/>
    <w:rsid w:val="00FC6981"/>
    <w:rsid w:val="00FD27AF"/>
    <w:rsid w:val="00FD347D"/>
    <w:rsid w:val="00FD3E56"/>
    <w:rsid w:val="00FD502E"/>
    <w:rsid w:val="00FD5596"/>
    <w:rsid w:val="00FE45F6"/>
    <w:rsid w:val="00FE5882"/>
    <w:rsid w:val="00FF2489"/>
    <w:rsid w:val="00FF435E"/>
    <w:rsid w:val="00FF4D59"/>
    <w:rsid w:val="00FF61B0"/>
    <w:rsid w:val="04141516"/>
    <w:rsid w:val="0438F45E"/>
    <w:rsid w:val="06166B32"/>
    <w:rsid w:val="0810A659"/>
    <w:rsid w:val="08597A0D"/>
    <w:rsid w:val="0E22D334"/>
    <w:rsid w:val="0EE26351"/>
    <w:rsid w:val="0EE54841"/>
    <w:rsid w:val="11CE22DE"/>
    <w:rsid w:val="13A485B6"/>
    <w:rsid w:val="15479BF5"/>
    <w:rsid w:val="15CE9AD1"/>
    <w:rsid w:val="196BF570"/>
    <w:rsid w:val="1D83283B"/>
    <w:rsid w:val="220CB289"/>
    <w:rsid w:val="22B48E73"/>
    <w:rsid w:val="230EC1F4"/>
    <w:rsid w:val="244DC971"/>
    <w:rsid w:val="24F64D50"/>
    <w:rsid w:val="250AE38F"/>
    <w:rsid w:val="268F8A70"/>
    <w:rsid w:val="27E03789"/>
    <w:rsid w:val="27E7FADB"/>
    <w:rsid w:val="29C7A810"/>
    <w:rsid w:val="2BA5766D"/>
    <w:rsid w:val="2D68FE33"/>
    <w:rsid w:val="2E6AA082"/>
    <w:rsid w:val="2F55598F"/>
    <w:rsid w:val="33576091"/>
    <w:rsid w:val="3A27D5E5"/>
    <w:rsid w:val="3A65ED6C"/>
    <w:rsid w:val="4178CB01"/>
    <w:rsid w:val="437F7FF5"/>
    <w:rsid w:val="49F61049"/>
    <w:rsid w:val="4D5D0FFA"/>
    <w:rsid w:val="507335FA"/>
    <w:rsid w:val="55BEF771"/>
    <w:rsid w:val="5812F862"/>
    <w:rsid w:val="59E21290"/>
    <w:rsid w:val="63DEB0F2"/>
    <w:rsid w:val="69A85559"/>
    <w:rsid w:val="6B95B047"/>
    <w:rsid w:val="6E7E0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52C3D6"/>
  <w15:docId w15:val="{E1C1B41B-C643-4D33-A3F2-3F40855C0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yriad Pro" w:eastAsia="Calibri" w:hAnsi="Myriad Pro" w:cs="Times New Roman"/>
        <w:lang w:val="ru-R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94A"/>
    <w:pPr>
      <w:spacing w:after="120"/>
    </w:pPr>
    <w:rPr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82608"/>
    <w:pPr>
      <w:keepNext/>
      <w:keepLines/>
      <w:numPr>
        <w:numId w:val="1"/>
      </w:numPr>
      <w:spacing w:before="240" w:after="240"/>
      <w:ind w:left="363" w:hanging="357"/>
      <w:outlineLvl w:val="0"/>
    </w:pPr>
    <w:rPr>
      <w:rFonts w:ascii="Candara" w:eastAsia="Times New Roman" w:hAnsi="Candara"/>
      <w:b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4802"/>
    <w:pPr>
      <w:keepNext/>
      <w:keepLines/>
      <w:spacing w:before="40" w:after="0" w:line="259" w:lineRule="auto"/>
      <w:outlineLvl w:val="1"/>
    </w:pPr>
    <w:rPr>
      <w:rFonts w:ascii="Calibri Light" w:eastAsia="Times New Roman" w:hAnsi="Calibri Light"/>
      <w:color w:val="2E74B5"/>
      <w:sz w:val="26"/>
      <w:szCs w:val="26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2608"/>
    <w:rPr>
      <w:rFonts w:ascii="Candara" w:eastAsia="Times New Roman" w:hAnsi="Candara" w:cs="Times New Roman"/>
      <w:b/>
      <w:color w:val="000000"/>
      <w:sz w:val="32"/>
      <w:szCs w:val="32"/>
    </w:rPr>
  </w:style>
  <w:style w:type="paragraph" w:styleId="CommentText">
    <w:name w:val="annotation text"/>
    <w:basedOn w:val="Normal"/>
    <w:link w:val="CommentTextChar"/>
    <w:rsid w:val="000275D9"/>
    <w:pPr>
      <w:spacing w:after="0"/>
    </w:pPr>
    <w:rPr>
      <w:rFonts w:ascii="Tahoma" w:hAnsi="Tahoma"/>
      <w:sz w:val="16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0275D9"/>
    <w:rPr>
      <w:rFonts w:ascii="Tahoma" w:hAnsi="Tahoma"/>
      <w:sz w:val="16"/>
    </w:rPr>
  </w:style>
  <w:style w:type="paragraph" w:styleId="Header">
    <w:name w:val="header"/>
    <w:basedOn w:val="Normal"/>
    <w:link w:val="HeaderChar"/>
    <w:unhideWhenUsed/>
    <w:rsid w:val="009831D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831D9"/>
  </w:style>
  <w:style w:type="paragraph" w:styleId="Footer">
    <w:name w:val="footer"/>
    <w:basedOn w:val="Normal"/>
    <w:link w:val="FooterChar"/>
    <w:uiPriority w:val="99"/>
    <w:unhideWhenUsed/>
    <w:rsid w:val="009831D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831D9"/>
  </w:style>
  <w:style w:type="character" w:styleId="CommentReference">
    <w:name w:val="annotation reference"/>
    <w:uiPriority w:val="99"/>
    <w:semiHidden/>
    <w:unhideWhenUsed/>
    <w:rsid w:val="007A55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583"/>
    <w:pPr>
      <w:spacing w:after="120"/>
    </w:pPr>
    <w:rPr>
      <w:rFonts w:ascii="Myriad Pro" w:hAnsi="Myriad Pro"/>
      <w:b/>
      <w:bCs/>
      <w:sz w:val="20"/>
    </w:rPr>
  </w:style>
  <w:style w:type="character" w:customStyle="1" w:styleId="CommentSubjectChar">
    <w:name w:val="Comment Subject Char"/>
    <w:link w:val="CommentSubject"/>
    <w:uiPriority w:val="99"/>
    <w:semiHidden/>
    <w:rsid w:val="007A5583"/>
    <w:rPr>
      <w:rFonts w:ascii="Tahoma" w:hAnsi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5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558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265BD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65BD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CC1D68"/>
    <w:rPr>
      <w:rFonts w:ascii="Times New Roman" w:hAnsi="Times New Roman"/>
      <w:sz w:val="24"/>
    </w:rPr>
  </w:style>
  <w:style w:type="paragraph" w:styleId="ListParagraph">
    <w:name w:val="List Paragraph"/>
    <w:aliases w:val="List Paragraph (numbered (a)),List Paragraph1,Tableau Adere,LIST,U 5,Table of contents numbered,Numbered List Paragraph,Main numbered paragraph,List_Paragraph,Multilevel para_II,Bullets,Dot pt,F5 List Paragraph,bl,bl1,List NRC,List1"/>
    <w:basedOn w:val="Normal"/>
    <w:link w:val="ListParagraphChar"/>
    <w:uiPriority w:val="34"/>
    <w:qFormat/>
    <w:rsid w:val="00703CA6"/>
    <w:pPr>
      <w:ind w:left="720"/>
      <w:contextualSpacing/>
    </w:pPr>
  </w:style>
  <w:style w:type="character" w:customStyle="1" w:styleId="ListParagraphChar">
    <w:name w:val="List Paragraph Char"/>
    <w:aliases w:val="List Paragraph (numbered (a)) Char,List Paragraph1 Char,Tableau Adere Char,LIST Char,U 5 Char,Table of contents numbered Char,Numbered List Paragraph Char,Main numbered paragraph Char,List_Paragraph Char,Multilevel para_II Char"/>
    <w:basedOn w:val="DefaultParagraphFont"/>
    <w:link w:val="ListParagraph"/>
    <w:uiPriority w:val="34"/>
    <w:qFormat/>
    <w:rsid w:val="009412D1"/>
  </w:style>
  <w:style w:type="paragraph" w:styleId="Revision">
    <w:name w:val="Revision"/>
    <w:hidden/>
    <w:uiPriority w:val="99"/>
    <w:semiHidden/>
    <w:rsid w:val="00657D6B"/>
    <w:rPr>
      <w:sz w:val="22"/>
      <w:szCs w:val="24"/>
      <w:lang w:val="en-GB" w:eastAsia="en-US"/>
    </w:rPr>
  </w:style>
  <w:style w:type="character" w:styleId="PageNumber">
    <w:name w:val="page number"/>
    <w:basedOn w:val="DefaultParagraphFont"/>
    <w:rsid w:val="00290864"/>
  </w:style>
  <w:style w:type="table" w:styleId="TableGrid">
    <w:name w:val="Table Grid"/>
    <w:basedOn w:val="TableNormal"/>
    <w:rsid w:val="00290864"/>
    <w:rPr>
      <w:rFonts w:ascii="Times New Roman" w:eastAsia="Times New Roman" w:hAnsi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90864"/>
    <w:rPr>
      <w:rFonts w:ascii="Calibri" w:hAnsi="Calibr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290864"/>
    <w:rPr>
      <w:i/>
      <w:iCs/>
    </w:rPr>
  </w:style>
  <w:style w:type="paragraph" w:customStyle="1" w:styleId="TableTitle">
    <w:name w:val="TableTitle"/>
    <w:basedOn w:val="Normal"/>
    <w:next w:val="Normal"/>
    <w:qFormat/>
    <w:rsid w:val="00290864"/>
    <w:pPr>
      <w:numPr>
        <w:numId w:val="3"/>
      </w:numPr>
      <w:spacing w:after="0"/>
    </w:pPr>
    <w:rPr>
      <w:rFonts w:ascii="Calibri Light" w:eastAsia="Times New Roman" w:hAnsi="Calibri Light" w:cs="Tahoma"/>
      <w:b/>
      <w:sz w:val="18"/>
      <w:szCs w:val="18"/>
    </w:rPr>
  </w:style>
  <w:style w:type="paragraph" w:styleId="FootnoteText">
    <w:name w:val="footnote text"/>
    <w:basedOn w:val="Normal"/>
    <w:link w:val="FootnoteTextChar"/>
    <w:unhideWhenUsed/>
    <w:rsid w:val="00290864"/>
    <w:pPr>
      <w:spacing w:after="0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link w:val="FootnoteText"/>
    <w:rsid w:val="00290864"/>
    <w:rPr>
      <w:rFonts w:ascii="Times New Roman" w:eastAsia="Times New Roman" w:hAnsi="Times New Roman"/>
      <w:sz w:val="20"/>
      <w:szCs w:val="20"/>
    </w:rPr>
  </w:style>
  <w:style w:type="character" w:styleId="FootnoteReference">
    <w:name w:val="footnote reference"/>
    <w:unhideWhenUsed/>
    <w:rsid w:val="00290864"/>
    <w:rPr>
      <w:vertAlign w:val="superscript"/>
    </w:rPr>
  </w:style>
  <w:style w:type="character" w:styleId="PlaceholderText">
    <w:name w:val="Placeholder Text"/>
    <w:uiPriority w:val="99"/>
    <w:semiHidden/>
    <w:rsid w:val="0044212D"/>
    <w:rPr>
      <w:color w:val="808080"/>
    </w:rPr>
  </w:style>
  <w:style w:type="paragraph" w:customStyle="1" w:styleId="paragraph">
    <w:name w:val="paragraph"/>
    <w:basedOn w:val="Normal"/>
    <w:rsid w:val="00087A12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  <w:style w:type="character" w:customStyle="1" w:styleId="normaltextrun">
    <w:name w:val="normaltextrun"/>
    <w:basedOn w:val="DefaultParagraphFont"/>
    <w:rsid w:val="00087A12"/>
  </w:style>
  <w:style w:type="character" w:customStyle="1" w:styleId="eop">
    <w:name w:val="eop"/>
    <w:basedOn w:val="DefaultParagraphFont"/>
    <w:rsid w:val="00087A12"/>
  </w:style>
  <w:style w:type="character" w:styleId="UnresolvedMention">
    <w:name w:val="Unresolved Mention"/>
    <w:uiPriority w:val="99"/>
    <w:semiHidden/>
    <w:unhideWhenUsed/>
    <w:rsid w:val="00087A12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0974802"/>
    <w:rPr>
      <w:rFonts w:ascii="Calibri Light" w:eastAsia="Times New Roman" w:hAnsi="Calibri Light" w:cs="Times New Roman"/>
      <w:color w:val="2E74B5"/>
      <w:sz w:val="26"/>
      <w:szCs w:val="26"/>
      <w:lang w:val="en-US"/>
    </w:rPr>
  </w:style>
  <w:style w:type="character" w:customStyle="1" w:styleId="textrun">
    <w:name w:val="textrun"/>
    <w:basedOn w:val="DefaultParagraphFont"/>
    <w:rsid w:val="00724F42"/>
  </w:style>
  <w:style w:type="character" w:customStyle="1" w:styleId="normaltextrun1">
    <w:name w:val="normaltextrun1"/>
    <w:basedOn w:val="DefaultParagraphFont"/>
    <w:rsid w:val="00724F42"/>
  </w:style>
  <w:style w:type="character" w:customStyle="1" w:styleId="pagebreaktextspan2">
    <w:name w:val="pagebreaktextspan2"/>
    <w:rsid w:val="002D2C36"/>
    <w:rPr>
      <w:shd w:val="clear" w:color="auto" w:fill="FFFFFF"/>
    </w:rPr>
  </w:style>
  <w:style w:type="character" w:customStyle="1" w:styleId="pagebreaktextspan">
    <w:name w:val="pagebreaktextspan"/>
    <w:basedOn w:val="DefaultParagraphFont"/>
    <w:rsid w:val="007947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8270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63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08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2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6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2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67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411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112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724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0246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448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9029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12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2437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0954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58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63708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8331296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47950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7768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970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04812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258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3927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778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45115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06906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278150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3300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3161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450117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598945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7644977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175201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276149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05995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816328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2989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617459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651096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451474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93400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0659527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44111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245044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70263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452742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020461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859888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871098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777035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870053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403583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730828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666549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237062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1816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77868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868741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396779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098782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967666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7563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160826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7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6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49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34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148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96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10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388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561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68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uto"/>
                                                        <w:left w:val="none" w:sz="0" w:space="0" w:color="auto"/>
                                                        <w:bottom w:val="single" w:sz="12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6464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8694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180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32524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674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45157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2041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1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59215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8572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1367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06766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0676076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778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417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66656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2326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6640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3625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55339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897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17634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82716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1659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8937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27750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6729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4904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0967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43186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24957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11286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139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9336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5619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525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7855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131149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85444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74154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45242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9105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70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6239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4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38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9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96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26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7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9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1747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1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71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75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3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4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5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5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1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7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2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9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0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0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327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18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9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5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2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0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8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7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54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43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17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1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48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40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2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99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60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0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81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2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9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5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5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370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84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31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43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43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52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25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1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92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16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81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8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5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9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41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4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93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87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06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33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46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20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52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8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81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12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7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5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78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46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8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40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5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24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2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45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662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46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5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20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892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14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36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80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41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10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55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12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76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955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27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4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0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5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33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3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34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08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75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51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12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40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8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4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3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24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31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87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67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16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84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48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39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20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9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84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83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00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1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21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58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7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2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83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1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5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43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7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60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07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5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58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7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1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85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78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87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7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84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4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77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30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27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73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87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0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9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9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91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43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73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04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86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44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37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2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67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08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16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13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62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0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36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6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2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69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68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98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8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2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0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9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57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26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85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91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8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08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50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93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4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41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3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4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3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9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96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5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82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9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0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0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81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9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7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7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5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4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5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32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83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87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3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35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9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31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4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8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28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76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5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60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8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7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5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42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02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92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98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86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68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7844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1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1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8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9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8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06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7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8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5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91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25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5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4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07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34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95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9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0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8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7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23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96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9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2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55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25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2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6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4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86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36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6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12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7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14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04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27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02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55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9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52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0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6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82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1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45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0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47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05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36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65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96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54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65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09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5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17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9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11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80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52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8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03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68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85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95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83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46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41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02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5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47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1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87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8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38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29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1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09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10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7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9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4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21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9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10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06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12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2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53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35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12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9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3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26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5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0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5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7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8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56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65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1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38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45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33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83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47734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91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26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0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7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72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19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63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84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40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68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31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95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35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8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85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5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24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8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64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81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80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7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3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25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34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9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9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67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41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0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4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86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2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3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75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48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739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44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7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94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2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445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8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11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6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45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92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51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73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1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50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4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96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18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36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1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778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1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1306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8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9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8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3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44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9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9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4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21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29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52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2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35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29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65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1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86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3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6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9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9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9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4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8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36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68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34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07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15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8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6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50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8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0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29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62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260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6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100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17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05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3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56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39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7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26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9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02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26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57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81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56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46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38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4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41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10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40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66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06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95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1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0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66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8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4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645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31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52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25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2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98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69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3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05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77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8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8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52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7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460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7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25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2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4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36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1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4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7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65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51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0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98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57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5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2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01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99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9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42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503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29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77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2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38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77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1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99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03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76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8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14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5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9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35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57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75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7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2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74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8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30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3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51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3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94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1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94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23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42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16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12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69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43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38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02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6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6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32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23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81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38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8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62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60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99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43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13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42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88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92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2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3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7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91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8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71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31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57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54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850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2519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7979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392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059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4910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9707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2762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54317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8723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76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0585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1864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7589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411452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38574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38494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6033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1172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10630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69123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72715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030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88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1836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1111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355935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7593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1132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23867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2265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4322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8505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9495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6873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8646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1443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777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5418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5460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9503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5919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96487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3629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771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13721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12066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548429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66114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894297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1006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9571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1910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56659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4931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57674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77308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7515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1036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556882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48327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99857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5950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447684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40471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16016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89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5427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7484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5889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872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9088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29621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19112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9360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00073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7490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28966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119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99917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54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26450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139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760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45368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316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7113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7911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24231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84956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2018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9780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8658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76844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586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01146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49820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36628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0744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7942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3460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7895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85211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79719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191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58578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93085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83061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31187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30919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822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0172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972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373039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209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7058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0844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7852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1746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1155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080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11296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08080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34607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83250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97983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25757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0482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2048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5807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4051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46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85629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90449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46406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9428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24384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69207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86037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33744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39420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1788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1198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3873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3972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757699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9525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7967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3335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1760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81337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12277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834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49790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8610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6163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2399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3241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41244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03739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020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73910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75011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23338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9539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543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26762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8341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09365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571028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1884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91687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700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4255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8327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753992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28023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0884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45313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94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6847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01192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017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9801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2129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1718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0906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264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634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9525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615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7655580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28971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20040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00547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40885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9818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3631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69619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6225510">
                                                                                                  <w:marLeft w:val="-75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1946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90942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967702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27950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6596998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32549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446528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38437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5751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247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2944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23806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9871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418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0044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0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9132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9997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3749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369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7d2cf-bb34-42e1-99c9-98b0343040f2">
      <Terms xmlns="http://schemas.microsoft.com/office/infopath/2007/PartnerControls"/>
    </lcf76f155ced4ddcb4097134ff3c332f>
    <TaxCatchAll xmlns="71d4c5e8-e3b5-481f-b51b-ce4251c3723c" xsi:nil="true"/>
    <LastEdit xmlns="bc67d2cf-bb34-42e1-99c9-98b0343040f2">
      <UserInfo>
        <DisplayName/>
        <AccountId xsi:nil="true"/>
        <AccountType/>
      </UserInfo>
    </LastEdit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3A39705B4DCE49BF54E2A269FAC9F6" ma:contentTypeVersion="17" ma:contentTypeDescription="Create a new document." ma:contentTypeScope="" ma:versionID="9d280a184ac16f7dbbaf393b5a3016d6">
  <xsd:schema xmlns:xsd="http://www.w3.org/2001/XMLSchema" xmlns:xs="http://www.w3.org/2001/XMLSchema" xmlns:p="http://schemas.microsoft.com/office/2006/metadata/properties" xmlns:ns2="bc67d2cf-bb34-42e1-99c9-98b0343040f2" xmlns:ns3="71d4c5e8-e3b5-481f-b51b-ce4251c3723c" targetNamespace="http://schemas.microsoft.com/office/2006/metadata/properties" ma:root="true" ma:fieldsID="dde7f4a2bba01b6e29cbabba33ea9a8d" ns2:_="" ns3:_="">
    <xsd:import namespace="bc67d2cf-bb34-42e1-99c9-98b0343040f2"/>
    <xsd:import namespace="71d4c5e8-e3b5-481f-b51b-ce4251c372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LastEdi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7d2cf-bb34-42e1-99c9-98b034304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0fdce91-9511-4da1-abe8-8e51c658d9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astEdit" ma:index="23" nillable="true" ma:displayName="Last Edit" ma:format="Dropdown" ma:list="UserInfo" ma:SharePointGroup="0" ma:internalName="LastEdi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4c5e8-e3b5-481f-b51b-ce4251c372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ffcb4b6-6a8c-4095-8e31-733f81a8e28d}" ma:internalName="TaxCatchAll" ma:showField="CatchAllData" ma:web="71d4c5e8-e3b5-481f-b51b-ce4251c372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039579-FA7E-44EB-A2B1-F94CC04E3F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541839-4404-4A5E-AAA8-3122BFF222C6}">
  <ds:schemaRefs>
    <ds:schemaRef ds:uri="http://schemas.microsoft.com/office/2006/metadata/properties"/>
    <ds:schemaRef ds:uri="http://schemas.microsoft.com/office/infopath/2007/PartnerControls"/>
    <ds:schemaRef ds:uri="bc67d2cf-bb34-42e1-99c9-98b0343040f2"/>
    <ds:schemaRef ds:uri="71d4c5e8-e3b5-481f-b51b-ce4251c3723c"/>
  </ds:schemaRefs>
</ds:datastoreItem>
</file>

<file path=customXml/itemProps3.xml><?xml version="1.0" encoding="utf-8"?>
<ds:datastoreItem xmlns:ds="http://schemas.openxmlformats.org/officeDocument/2006/customXml" ds:itemID="{D944E552-B991-438E-9007-F9EB5C124E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E8A0CC-A12B-437B-8C65-BA5E17C17A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7d2cf-bb34-42e1-99c9-98b0343040f2"/>
    <ds:schemaRef ds:uri="71d4c5e8-e3b5-481f-b51b-ce4251c37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890</Words>
  <Characters>5075</Characters>
  <Application>Microsoft Office Word</Application>
  <DocSecurity>0</DocSecurity>
  <Lines>42</Lines>
  <Paragraphs>11</Paragraphs>
  <ScaleCrop>false</ScaleCrop>
  <Company>Microsoft</Company>
  <LinksUpToDate>false</LinksUpToDate>
  <CharactersWithSpaces>5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C</dc:creator>
  <cp:keywords/>
  <dc:description/>
  <cp:lastModifiedBy>Nadia Badaui</cp:lastModifiedBy>
  <cp:revision>30</cp:revision>
  <cp:lastPrinted>2023-02-20T22:23:00Z</cp:lastPrinted>
  <dcterms:created xsi:type="dcterms:W3CDTF">2025-12-02T15:26:00Z</dcterms:created>
  <dcterms:modified xsi:type="dcterms:W3CDTF">2025-12-0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A1AC4194C114D98E965DFFDC941BC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TaxCatchAll">
    <vt:lpwstr/>
  </property>
  <property fmtid="{D5CDD505-2E9C-101B-9397-08002B2CF9AE}" pid="6" name="lcf76f155ced4ddcb4097134ff3c332f">
    <vt:lpwstr/>
  </property>
  <property fmtid="{D5CDD505-2E9C-101B-9397-08002B2CF9AE}" pid="7" name="Sign-off status">
    <vt:lpwstr/>
  </property>
  <property fmtid="{D5CDD505-2E9C-101B-9397-08002B2CF9AE}" pid="8" name="GrammarlyDocumentId">
    <vt:lpwstr>12c814de1a0840b909686b8a4b99c22407c97aecde4bc62da6f21be357286e39</vt:lpwstr>
  </property>
  <property fmtid="{D5CDD505-2E9C-101B-9397-08002B2CF9AE}" pid="9" name="LastEdit">
    <vt:lpwstr/>
  </property>
  <property fmtid="{D5CDD505-2E9C-101B-9397-08002B2CF9AE}" pid="10" name="MediaServiceImageTags">
    <vt:lpwstr/>
  </property>
</Properties>
</file>